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518548462"/>
        <w:docPartObj>
          <w:docPartGallery w:val="Cover Pages"/>
          <w:docPartUnique/>
        </w:docPartObj>
      </w:sdtPr>
      <w:sdtEndPr>
        <w:rPr>
          <w:rFonts w:ascii="Cambria" w:hAnsi="Cambria"/>
          <w:bCs/>
          <w:caps/>
          <w:sz w:val="44"/>
          <w:szCs w:val="44"/>
        </w:rPr>
      </w:sdtEndPr>
      <w:sdtContent>
        <w:p w14:paraId="507E2493" w14:textId="51EE8936" w:rsidR="001D5CAB" w:rsidRDefault="001D5CAB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1D5CAB" w14:paraId="55138E31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A49965EC99E44348A39B48C22E560A95"/>
                </w:placeholder>
                <w:showingPlcHdr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24DFDF0" w14:textId="77777777" w:rsidR="001D5CAB" w:rsidRDefault="001D5CAB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[Company name]</w:t>
                    </w:r>
                  </w:p>
                </w:tc>
              </w:sdtContent>
            </w:sdt>
          </w:tr>
          <w:tr w:rsidR="001D5CAB" w14:paraId="21F9CD56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BC7989479F874E8480B6FE8ABFAF86E3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6A42DBDE" w14:textId="55D53791" w:rsidR="001D5CAB" w:rsidRDefault="001D5CAB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Internship Project Proposal</w:t>
                    </w:r>
                  </w:p>
                </w:sdtContent>
              </w:sdt>
            </w:tc>
          </w:tr>
          <w:tr w:rsidR="001D5CAB" w14:paraId="4C1BD88D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7470F1F" w14:textId="48410E7C" w:rsidR="001D5CAB" w:rsidRDefault="001D5CAB">
                <w:pPr>
                  <w:pStyle w:val="NoSpacing"/>
                  <w:rPr>
                    <w:color w:val="2F5496" w:themeColor="accent1" w:themeShade="BF"/>
                    <w:sz w:val="24"/>
                  </w:rPr>
                </w:pPr>
              </w:p>
            </w:tc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1D5CAB" w14:paraId="6D8E8B2B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B874A1B2E1C9461DA75D100B7234893B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634F6D37" w14:textId="3F282CBD" w:rsidR="001D5CAB" w:rsidRDefault="001D5CAB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Student Name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A3BB4D5DDF604CE28542B7D2B30B2B07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791DC892" w14:textId="377E7095" w:rsidR="001D5CAB" w:rsidRDefault="001D5CAB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Semester</w:t>
                    </w:r>
                  </w:p>
                </w:sdtContent>
              </w:sdt>
              <w:p w14:paraId="06A470F8" w14:textId="77777777" w:rsidR="001D5CAB" w:rsidRDefault="001D5CAB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7E0993F5" w14:textId="0757E4BB" w:rsidR="001D5CAB" w:rsidRDefault="001D5CAB">
          <w:pPr>
            <w:spacing w:after="160" w:line="259" w:lineRule="auto"/>
            <w:rPr>
              <w:rFonts w:ascii="Cambria" w:hAnsi="Cambria"/>
              <w:sz w:val="44"/>
              <w:szCs w:val="44"/>
              <w:lang w:val="en-US"/>
            </w:rPr>
          </w:pPr>
          <w:r>
            <w:rPr>
              <w:rFonts w:ascii="Cambria" w:hAnsi="Cambria"/>
              <w:bCs/>
              <w:caps/>
              <w:sz w:val="44"/>
              <w:szCs w:val="44"/>
            </w:rPr>
            <w:br w:type="page"/>
          </w:r>
        </w:p>
        <w:bookmarkStart w:id="0" w:name="_GoBack" w:displacedByCustomXml="next"/>
        <w:bookmarkEnd w:id="0" w:displacedByCustomXml="next"/>
      </w:sdtContent>
    </w:sdt>
    <w:p w14:paraId="2C0C54F0" w14:textId="309277C5" w:rsidR="00544FE4" w:rsidRPr="0097106A" w:rsidRDefault="00544FE4" w:rsidP="00544FE4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1" w:history="1">
        <w:r w:rsidRPr="0097106A">
          <w:rPr>
            <w:rFonts w:ascii="Cambria" w:hAnsi="Cambria"/>
            <w:noProof/>
            <w:sz w:val="28"/>
          </w:rPr>
          <w:t>I.</w:t>
        </w:r>
        <w:r w:rsidRPr="0097106A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Pr="0097106A">
          <w:rPr>
            <w:rFonts w:ascii="Cambria" w:hAnsi="Cambria"/>
            <w:noProof/>
            <w:sz w:val="28"/>
          </w:rPr>
          <w:t>Summary</w:t>
        </w:r>
        <w:r w:rsidRPr="0097106A">
          <w:rPr>
            <w:rFonts w:ascii="Cambria" w:hAnsi="Cambria"/>
            <w:noProof/>
            <w:webHidden/>
            <w:sz w:val="28"/>
          </w:rPr>
          <w:tab/>
          <w:t>2</w:t>
        </w:r>
      </w:hyperlink>
    </w:p>
    <w:p w14:paraId="70234F08" w14:textId="77777777" w:rsidR="00544FE4" w:rsidRPr="0097106A" w:rsidRDefault="00544FE4" w:rsidP="00544FE4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2" w:history="1">
        <w:r w:rsidRPr="0097106A">
          <w:rPr>
            <w:rFonts w:ascii="Cambria" w:hAnsi="Cambria"/>
            <w:noProof/>
            <w:sz w:val="28"/>
          </w:rPr>
          <w:t>II.</w:t>
        </w:r>
        <w:r w:rsidRPr="0097106A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>
          <w:rPr>
            <w:rFonts w:ascii="Cambria" w:hAnsi="Cambria"/>
            <w:noProof/>
            <w:sz w:val="28"/>
          </w:rPr>
          <w:t>THE ORGANIZATION</w:t>
        </w:r>
        <w:r w:rsidRPr="0097106A">
          <w:rPr>
            <w:rFonts w:ascii="Cambria" w:hAnsi="Cambria"/>
            <w:noProof/>
            <w:webHidden/>
            <w:sz w:val="28"/>
          </w:rPr>
          <w:tab/>
          <w:t>2</w:t>
        </w:r>
      </w:hyperlink>
    </w:p>
    <w:p w14:paraId="159BC990" w14:textId="77777777" w:rsidR="00544FE4" w:rsidRPr="0097106A" w:rsidRDefault="00544FE4" w:rsidP="00544FE4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3" w:history="1">
        <w:r w:rsidRPr="0097106A">
          <w:rPr>
            <w:rFonts w:ascii="Cambria" w:hAnsi="Cambria"/>
            <w:noProof/>
            <w:sz w:val="28"/>
          </w:rPr>
          <w:t>III.</w:t>
        </w:r>
        <w:r w:rsidRPr="0097106A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Pr="0097106A">
          <w:rPr>
            <w:rFonts w:ascii="Cambria" w:hAnsi="Cambria"/>
            <w:noProof/>
            <w:sz w:val="28"/>
          </w:rPr>
          <w:t>Needs/Problems</w:t>
        </w:r>
        <w:r w:rsidRPr="0097106A">
          <w:rPr>
            <w:rFonts w:ascii="Cambria" w:hAnsi="Cambria"/>
            <w:noProof/>
            <w:webHidden/>
            <w:sz w:val="28"/>
          </w:rPr>
          <w:tab/>
          <w:t>2</w:t>
        </w:r>
      </w:hyperlink>
    </w:p>
    <w:p w14:paraId="14906345" w14:textId="77777777" w:rsidR="00544FE4" w:rsidRPr="0097106A" w:rsidRDefault="00544FE4" w:rsidP="00544FE4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4" w:history="1">
        <w:r w:rsidRPr="0097106A">
          <w:rPr>
            <w:rFonts w:ascii="Cambria" w:hAnsi="Cambria"/>
            <w:noProof/>
            <w:sz w:val="28"/>
          </w:rPr>
          <w:t>IV.</w:t>
        </w:r>
        <w:r w:rsidRPr="0097106A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>
          <w:rPr>
            <w:rFonts w:ascii="Cambria" w:hAnsi="Cambria"/>
            <w:noProof/>
            <w:sz w:val="28"/>
          </w:rPr>
          <w:t>THE PLAN</w:t>
        </w:r>
        <w:r w:rsidRPr="0097106A">
          <w:rPr>
            <w:rFonts w:ascii="Cambria" w:hAnsi="Cambria"/>
            <w:noProof/>
            <w:webHidden/>
            <w:sz w:val="28"/>
          </w:rPr>
          <w:tab/>
          <w:t>2</w:t>
        </w:r>
      </w:hyperlink>
    </w:p>
    <w:p w14:paraId="023D0C43" w14:textId="77777777" w:rsidR="00544FE4" w:rsidRPr="0097106A" w:rsidRDefault="00544FE4" w:rsidP="00544FE4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5" w:history="1">
        <w:r w:rsidRPr="0097106A">
          <w:rPr>
            <w:rFonts w:ascii="Cambria" w:hAnsi="Cambria"/>
            <w:noProof/>
            <w:sz w:val="28"/>
          </w:rPr>
          <w:t>V.</w:t>
        </w:r>
        <w:r w:rsidRPr="0097106A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Pr="0097106A">
          <w:rPr>
            <w:rFonts w:ascii="Cambria" w:hAnsi="Cambria"/>
            <w:noProof/>
            <w:sz w:val="28"/>
          </w:rPr>
          <w:t>Procedures/Scope of Work</w:t>
        </w:r>
        <w:r w:rsidRPr="0097106A">
          <w:rPr>
            <w:rFonts w:ascii="Cambria" w:hAnsi="Cambria"/>
            <w:noProof/>
            <w:webHidden/>
            <w:sz w:val="28"/>
          </w:rPr>
          <w:tab/>
          <w:t>2</w:t>
        </w:r>
      </w:hyperlink>
    </w:p>
    <w:p w14:paraId="7B0C10AC" w14:textId="77777777" w:rsidR="00544FE4" w:rsidRPr="0097106A" w:rsidRDefault="00544FE4" w:rsidP="00544FE4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6" w:history="1">
        <w:r w:rsidRPr="0097106A">
          <w:rPr>
            <w:rFonts w:ascii="Cambria" w:hAnsi="Cambria"/>
            <w:noProof/>
            <w:sz w:val="28"/>
          </w:rPr>
          <w:t>VI.</w:t>
        </w:r>
        <w:r w:rsidRPr="0097106A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Pr="0097106A">
          <w:rPr>
            <w:rFonts w:ascii="Cambria" w:hAnsi="Cambria"/>
            <w:noProof/>
            <w:sz w:val="28"/>
          </w:rPr>
          <w:t>Timetable</w:t>
        </w:r>
        <w:r w:rsidRPr="0097106A">
          <w:rPr>
            <w:rFonts w:ascii="Cambria" w:hAnsi="Cambria"/>
            <w:noProof/>
            <w:webHidden/>
            <w:sz w:val="28"/>
          </w:rPr>
          <w:tab/>
          <w:t>2</w:t>
        </w:r>
      </w:hyperlink>
    </w:p>
    <w:p w14:paraId="18E88861" w14:textId="77777777" w:rsidR="00544FE4" w:rsidRPr="0097106A" w:rsidRDefault="00544FE4" w:rsidP="00544FE4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7" w:history="1">
        <w:r w:rsidRPr="0097106A">
          <w:rPr>
            <w:rFonts w:ascii="Cambria" w:hAnsi="Cambria"/>
            <w:noProof/>
            <w:sz w:val="28"/>
          </w:rPr>
          <w:t>VII.</w:t>
        </w:r>
        <w:r w:rsidRPr="0097106A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 w:rsidRPr="0097106A">
          <w:rPr>
            <w:rFonts w:ascii="Cambria" w:hAnsi="Cambria"/>
            <w:noProof/>
            <w:sz w:val="28"/>
          </w:rPr>
          <w:t>Budget</w:t>
        </w:r>
        <w:r w:rsidRPr="0097106A">
          <w:rPr>
            <w:rFonts w:ascii="Cambria" w:hAnsi="Cambria"/>
            <w:noProof/>
            <w:webHidden/>
            <w:sz w:val="28"/>
          </w:rPr>
          <w:tab/>
          <w:t>2</w:t>
        </w:r>
      </w:hyperlink>
    </w:p>
    <w:p w14:paraId="2BC4BF64" w14:textId="77777777" w:rsidR="00544FE4" w:rsidRPr="0097106A" w:rsidRDefault="00544FE4" w:rsidP="00544FE4">
      <w:pPr>
        <w:pStyle w:val="TOC1"/>
        <w:rPr>
          <w:rFonts w:ascii="Cambria" w:eastAsia="MS Mincho" w:hAnsi="Cambria" w:cs="Times New Roman"/>
          <w:bCs w:val="0"/>
          <w:caps w:val="0"/>
          <w:noProof/>
          <w:sz w:val="36"/>
          <w:szCs w:val="24"/>
          <w:lang w:eastAsia="ja-JP"/>
        </w:rPr>
      </w:pPr>
      <w:hyperlink w:anchor="_Toc52873038" w:history="1">
        <w:r w:rsidRPr="0097106A">
          <w:rPr>
            <w:rFonts w:ascii="Cambria" w:hAnsi="Cambria"/>
            <w:noProof/>
            <w:sz w:val="28"/>
          </w:rPr>
          <w:t>VIII.</w:t>
        </w:r>
        <w:r w:rsidRPr="0097106A">
          <w:rPr>
            <w:rFonts w:ascii="Cambria" w:eastAsia="MS Mincho" w:hAnsi="Cambria" w:cs="Times New Roman"/>
            <w:bCs w:val="0"/>
            <w:caps w:val="0"/>
            <w:noProof/>
            <w:sz w:val="36"/>
            <w:szCs w:val="24"/>
            <w:lang w:eastAsia="ja-JP"/>
          </w:rPr>
          <w:tab/>
        </w:r>
        <w:r>
          <w:rPr>
            <w:rFonts w:ascii="Cambria" w:hAnsi="Cambria"/>
            <w:noProof/>
            <w:sz w:val="28"/>
          </w:rPr>
          <w:t>COMMUNICATIONS PLAN</w:t>
        </w:r>
        <w:r w:rsidRPr="0097106A">
          <w:rPr>
            <w:rFonts w:ascii="Cambria" w:hAnsi="Cambria"/>
            <w:noProof/>
            <w:webHidden/>
            <w:sz w:val="28"/>
          </w:rPr>
          <w:tab/>
          <w:t>2</w:t>
        </w:r>
      </w:hyperlink>
    </w:p>
    <w:p w14:paraId="23ADC2FD" w14:textId="1107E549" w:rsidR="00B93B23" w:rsidRDefault="00544FE4" w:rsidP="00544FE4">
      <w:pPr>
        <w:rPr>
          <w:rFonts w:ascii="Cambria" w:hAnsi="Cambria"/>
          <w:noProof/>
          <w:sz w:val="28"/>
        </w:rPr>
      </w:pPr>
      <w:hyperlink w:anchor="_Toc52873039" w:history="1">
        <w:r w:rsidRPr="0097106A">
          <w:rPr>
            <w:rFonts w:ascii="Cambria" w:hAnsi="Cambria"/>
            <w:noProof/>
            <w:sz w:val="28"/>
          </w:rPr>
          <w:t>IX.</w:t>
        </w:r>
        <w:r w:rsidRPr="0097106A">
          <w:rPr>
            <w:rFonts w:ascii="Cambria" w:eastAsia="MS Mincho" w:hAnsi="Cambria"/>
            <w:noProof/>
            <w:sz w:val="36"/>
            <w:szCs w:val="24"/>
            <w:lang w:eastAsia="ja-JP"/>
          </w:rPr>
          <w:tab/>
        </w:r>
        <w:r>
          <w:rPr>
            <w:rFonts w:ascii="Cambria" w:hAnsi="Cambria"/>
            <w:noProof/>
            <w:sz w:val="28"/>
          </w:rPr>
          <w:t>STAKEHOLDER CONTACT INFORMATION</w:t>
        </w:r>
        <w:r w:rsidRPr="0097106A">
          <w:rPr>
            <w:rFonts w:ascii="Cambria" w:hAnsi="Cambria"/>
            <w:noProof/>
            <w:webHidden/>
            <w:sz w:val="28"/>
          </w:rPr>
          <w:tab/>
          <w:t>2</w:t>
        </w:r>
      </w:hyperlink>
    </w:p>
    <w:p w14:paraId="76F3CBA0" w14:textId="01D7BC7A" w:rsidR="00544FE4" w:rsidRDefault="00544FE4" w:rsidP="00544FE4">
      <w:pPr>
        <w:rPr>
          <w:rFonts w:ascii="Cambria" w:hAnsi="Cambria"/>
          <w:noProof/>
          <w:sz w:val="28"/>
        </w:rPr>
      </w:pPr>
    </w:p>
    <w:p w14:paraId="4C6657D5" w14:textId="0D44531C" w:rsidR="00544FE4" w:rsidRDefault="00544FE4" w:rsidP="00544FE4">
      <w:pPr>
        <w:rPr>
          <w:rFonts w:ascii="Cambria" w:hAnsi="Cambria"/>
          <w:noProof/>
          <w:sz w:val="28"/>
        </w:rPr>
      </w:pPr>
    </w:p>
    <w:p w14:paraId="113523A7" w14:textId="3EA58646" w:rsidR="00544FE4" w:rsidRDefault="00544FE4" w:rsidP="00544FE4">
      <w:pPr>
        <w:rPr>
          <w:rFonts w:ascii="Cambria" w:hAnsi="Cambria"/>
          <w:noProof/>
          <w:sz w:val="28"/>
        </w:rPr>
      </w:pPr>
    </w:p>
    <w:p w14:paraId="6F1D05A4" w14:textId="476E5917" w:rsidR="00544FE4" w:rsidRDefault="00544FE4" w:rsidP="00544FE4">
      <w:pPr>
        <w:rPr>
          <w:rFonts w:ascii="Cambria" w:hAnsi="Cambria"/>
          <w:noProof/>
          <w:sz w:val="28"/>
        </w:rPr>
      </w:pPr>
    </w:p>
    <w:p w14:paraId="6F5CB293" w14:textId="523BAED5" w:rsidR="00544FE4" w:rsidRDefault="00544FE4" w:rsidP="00544FE4">
      <w:pPr>
        <w:rPr>
          <w:rFonts w:ascii="Cambria" w:hAnsi="Cambria"/>
          <w:noProof/>
          <w:sz w:val="28"/>
        </w:rPr>
      </w:pPr>
    </w:p>
    <w:p w14:paraId="56AEFDEA" w14:textId="124FE05D" w:rsidR="00544FE4" w:rsidRDefault="00544FE4" w:rsidP="00544FE4">
      <w:pPr>
        <w:rPr>
          <w:rFonts w:ascii="Cambria" w:hAnsi="Cambria"/>
          <w:noProof/>
          <w:sz w:val="28"/>
        </w:rPr>
      </w:pPr>
    </w:p>
    <w:p w14:paraId="1D5F07E9" w14:textId="61BF2AFE" w:rsidR="00544FE4" w:rsidRDefault="00544FE4" w:rsidP="00544FE4">
      <w:pPr>
        <w:rPr>
          <w:rFonts w:ascii="Cambria" w:hAnsi="Cambria"/>
          <w:noProof/>
          <w:sz w:val="28"/>
        </w:rPr>
      </w:pPr>
    </w:p>
    <w:p w14:paraId="7DE138B2" w14:textId="4449107B" w:rsidR="00544FE4" w:rsidRDefault="00544FE4" w:rsidP="00544FE4">
      <w:pPr>
        <w:rPr>
          <w:rFonts w:ascii="Cambria" w:hAnsi="Cambria"/>
          <w:noProof/>
          <w:sz w:val="28"/>
        </w:rPr>
      </w:pPr>
    </w:p>
    <w:p w14:paraId="420A166D" w14:textId="180B21FA" w:rsidR="00544FE4" w:rsidRDefault="00544FE4" w:rsidP="00544FE4">
      <w:pPr>
        <w:rPr>
          <w:rFonts w:ascii="Cambria" w:hAnsi="Cambria"/>
          <w:noProof/>
          <w:sz w:val="28"/>
        </w:rPr>
      </w:pPr>
    </w:p>
    <w:p w14:paraId="7E232725" w14:textId="25A1A08B" w:rsidR="00544FE4" w:rsidRDefault="00544FE4" w:rsidP="00544FE4">
      <w:pPr>
        <w:rPr>
          <w:rFonts w:ascii="Cambria" w:hAnsi="Cambria"/>
          <w:noProof/>
          <w:sz w:val="28"/>
        </w:rPr>
      </w:pPr>
    </w:p>
    <w:p w14:paraId="4498AFC4" w14:textId="309BBFAE" w:rsidR="00544FE4" w:rsidRDefault="00544FE4" w:rsidP="00544FE4">
      <w:pPr>
        <w:rPr>
          <w:rFonts w:ascii="Cambria" w:hAnsi="Cambria"/>
          <w:noProof/>
          <w:sz w:val="28"/>
        </w:rPr>
      </w:pPr>
    </w:p>
    <w:p w14:paraId="5214DAFF" w14:textId="052242C8" w:rsidR="00544FE4" w:rsidRDefault="00544FE4" w:rsidP="00544FE4">
      <w:pPr>
        <w:rPr>
          <w:rFonts w:ascii="Cambria" w:hAnsi="Cambria"/>
          <w:noProof/>
          <w:sz w:val="28"/>
        </w:rPr>
      </w:pPr>
    </w:p>
    <w:p w14:paraId="5CEE7839" w14:textId="77777777" w:rsidR="00544FE4" w:rsidRPr="00544FE4" w:rsidRDefault="00544FE4" w:rsidP="00544FE4">
      <w:pPr>
        <w:pStyle w:val="ListParagraph"/>
        <w:numPr>
          <w:ilvl w:val="0"/>
          <w:numId w:val="1"/>
        </w:numPr>
        <w:rPr>
          <w:rFonts w:ascii="Cambria" w:hAnsi="Cambria"/>
          <w:sz w:val="44"/>
          <w:szCs w:val="44"/>
          <w:lang w:val="en-US"/>
        </w:rPr>
      </w:pPr>
      <w:r w:rsidRPr="00544FE4">
        <w:rPr>
          <w:rFonts w:ascii="Cambria" w:hAnsi="Cambria"/>
          <w:sz w:val="44"/>
          <w:szCs w:val="44"/>
          <w:lang w:val="en-US"/>
        </w:rPr>
        <w:lastRenderedPageBreak/>
        <w:t>Summary</w:t>
      </w:r>
    </w:p>
    <w:p w14:paraId="438718CB" w14:textId="77777777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This section should include information for those readers who will not read the entire document but who will need a summary of the proposal. Although this section appears first in the document, it is usually written last.</w:t>
      </w:r>
    </w:p>
    <w:p w14:paraId="30CF07C7" w14:textId="77777777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The summary should remain on a separate page and not exceed one page.</w:t>
      </w:r>
    </w:p>
    <w:p w14:paraId="116A2394" w14:textId="77777777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The summary should contain the following elements:</w:t>
      </w:r>
    </w:p>
    <w:p w14:paraId="2FE3A6C7" w14:textId="77777777" w:rsidR="00544FE4" w:rsidRPr="00544FE4" w:rsidRDefault="00544FE4" w:rsidP="00544FE4">
      <w:pPr>
        <w:pStyle w:val="ListParagraph"/>
        <w:numPr>
          <w:ilvl w:val="0"/>
          <w:numId w:val="2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Brief identification and purpose of your organization</w:t>
      </w:r>
    </w:p>
    <w:p w14:paraId="4B81FB1B" w14:textId="77777777" w:rsidR="00544FE4" w:rsidRPr="00544FE4" w:rsidRDefault="00544FE4" w:rsidP="00544FE4">
      <w:pPr>
        <w:pStyle w:val="ListParagraph"/>
        <w:numPr>
          <w:ilvl w:val="0"/>
          <w:numId w:val="2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The purpose and anticipated end result of this proposal</w:t>
      </w:r>
    </w:p>
    <w:p w14:paraId="548B1A57" w14:textId="77777777" w:rsidR="00544FE4" w:rsidRPr="00544FE4" w:rsidRDefault="00544FE4" w:rsidP="00544FE4">
      <w:pPr>
        <w:pStyle w:val="ListParagraph"/>
        <w:numPr>
          <w:ilvl w:val="0"/>
          <w:numId w:val="2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The type and amount of support requested</w:t>
      </w:r>
    </w:p>
    <w:p w14:paraId="777E6C25" w14:textId="77777777" w:rsidR="00544FE4" w:rsidRPr="00544FE4" w:rsidRDefault="00544FE4" w:rsidP="00544FE4">
      <w:pPr>
        <w:pStyle w:val="ListParagraph"/>
        <w:numPr>
          <w:ilvl w:val="0"/>
          <w:numId w:val="2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The total anticipated budget</w:t>
      </w:r>
    </w:p>
    <w:p w14:paraId="4807C0E6" w14:textId="77777777" w:rsidR="00544FE4" w:rsidRPr="00544FE4" w:rsidRDefault="00544FE4" w:rsidP="00544FE4">
      <w:pPr>
        <w:pStyle w:val="ListParagraph"/>
        <w:numPr>
          <w:ilvl w:val="0"/>
          <w:numId w:val="2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Other information you deem pertinent</w:t>
      </w:r>
    </w:p>
    <w:p w14:paraId="0E68937A" w14:textId="6C802253" w:rsidR="00544FE4" w:rsidRPr="00544FE4" w:rsidRDefault="00544FE4" w:rsidP="00544FE4"/>
    <w:p w14:paraId="0AB1C424" w14:textId="60BE4176" w:rsidR="00544FE4" w:rsidRDefault="00544FE4" w:rsidP="00544FE4"/>
    <w:p w14:paraId="7DE24865" w14:textId="6D00468C" w:rsidR="00544FE4" w:rsidRDefault="00544FE4" w:rsidP="00544FE4"/>
    <w:p w14:paraId="3E9F4C71" w14:textId="00444DF7" w:rsidR="00544FE4" w:rsidRDefault="00544FE4" w:rsidP="00544FE4"/>
    <w:p w14:paraId="576FB813" w14:textId="73F58558" w:rsidR="00544FE4" w:rsidRDefault="00544FE4" w:rsidP="00544FE4"/>
    <w:p w14:paraId="2D098465" w14:textId="6128E13E" w:rsidR="00544FE4" w:rsidRDefault="00544FE4" w:rsidP="00544FE4"/>
    <w:p w14:paraId="7855FD75" w14:textId="15E96DF6" w:rsidR="00544FE4" w:rsidRDefault="00544FE4" w:rsidP="00544FE4"/>
    <w:p w14:paraId="372C44F8" w14:textId="385EA653" w:rsidR="00544FE4" w:rsidRDefault="00544FE4" w:rsidP="00544FE4"/>
    <w:p w14:paraId="221F9BE4" w14:textId="31AC3639" w:rsidR="00544FE4" w:rsidRDefault="00544FE4" w:rsidP="00544FE4"/>
    <w:p w14:paraId="36A8EB9E" w14:textId="0963EE1C" w:rsidR="00544FE4" w:rsidRDefault="00544FE4" w:rsidP="00544FE4"/>
    <w:p w14:paraId="59B25640" w14:textId="29A3CA4A" w:rsidR="00544FE4" w:rsidRDefault="00544FE4" w:rsidP="00544FE4"/>
    <w:p w14:paraId="0B944816" w14:textId="529E273E" w:rsidR="00544FE4" w:rsidRDefault="00544FE4" w:rsidP="00544FE4"/>
    <w:p w14:paraId="185458A8" w14:textId="76D9E46B" w:rsidR="00544FE4" w:rsidRDefault="00544FE4" w:rsidP="00544FE4"/>
    <w:p w14:paraId="201CD056" w14:textId="0C7149A3" w:rsidR="00544FE4" w:rsidRDefault="00544FE4" w:rsidP="00544FE4"/>
    <w:p w14:paraId="7122B63F" w14:textId="5BB68C64" w:rsidR="00544FE4" w:rsidRDefault="00544FE4" w:rsidP="00544FE4"/>
    <w:p w14:paraId="0534BBC3" w14:textId="5313DCBD" w:rsidR="00544FE4" w:rsidRDefault="00544FE4" w:rsidP="00544FE4"/>
    <w:p w14:paraId="0FEFD497" w14:textId="77777777" w:rsidR="00544FE4" w:rsidRPr="00544FE4" w:rsidRDefault="00544FE4" w:rsidP="00544FE4">
      <w:pPr>
        <w:pStyle w:val="ListParagraph"/>
        <w:numPr>
          <w:ilvl w:val="0"/>
          <w:numId w:val="1"/>
        </w:numPr>
        <w:rPr>
          <w:rFonts w:ascii="Cambria" w:hAnsi="Cambria"/>
          <w:sz w:val="44"/>
          <w:szCs w:val="44"/>
          <w:lang w:val="en-US"/>
        </w:rPr>
      </w:pPr>
      <w:r w:rsidRPr="00544FE4">
        <w:rPr>
          <w:rFonts w:ascii="Cambria" w:hAnsi="Cambria"/>
          <w:sz w:val="44"/>
          <w:szCs w:val="44"/>
          <w:lang w:val="en-US"/>
        </w:rPr>
        <w:lastRenderedPageBreak/>
        <w:t>The Organization</w:t>
      </w:r>
    </w:p>
    <w:p w14:paraId="7EBB654A" w14:textId="77777777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Describe the organization for which you are doing your internship project. In your description include the following: </w:t>
      </w:r>
    </w:p>
    <w:p w14:paraId="7629D02D" w14:textId="77777777" w:rsidR="00544FE4" w:rsidRPr="00544FE4" w:rsidRDefault="00544FE4" w:rsidP="00544FE4">
      <w:pPr>
        <w:pStyle w:val="ListParagraph"/>
        <w:numPr>
          <w:ilvl w:val="0"/>
          <w:numId w:val="3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What does it do? (see, manufacture, service, produce, distribute, etc.) </w:t>
      </w:r>
    </w:p>
    <w:p w14:paraId="3D2437C6" w14:textId="77777777" w:rsidR="00544FE4" w:rsidRPr="00544FE4" w:rsidRDefault="00544FE4" w:rsidP="00544FE4">
      <w:pPr>
        <w:pStyle w:val="ListParagraph"/>
        <w:numPr>
          <w:ilvl w:val="0"/>
          <w:numId w:val="3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Who are its clients? </w:t>
      </w:r>
    </w:p>
    <w:p w14:paraId="317C7049" w14:textId="77777777" w:rsidR="00544FE4" w:rsidRPr="00544FE4" w:rsidRDefault="00544FE4" w:rsidP="00544FE4">
      <w:pPr>
        <w:pStyle w:val="ListParagraph"/>
        <w:numPr>
          <w:ilvl w:val="0"/>
          <w:numId w:val="3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Where is it located? </w:t>
      </w:r>
    </w:p>
    <w:p w14:paraId="0DEC73B1" w14:textId="77777777" w:rsidR="00544FE4" w:rsidRPr="00544FE4" w:rsidRDefault="00544FE4" w:rsidP="00544FE4">
      <w:pPr>
        <w:pStyle w:val="ListParagraph"/>
        <w:numPr>
          <w:ilvl w:val="0"/>
          <w:numId w:val="3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How many branches, operating stores, or locations, and which one(s) you will be assisting? </w:t>
      </w:r>
    </w:p>
    <w:p w14:paraId="431F189B" w14:textId="77777777" w:rsidR="00544FE4" w:rsidRPr="00544FE4" w:rsidRDefault="00544FE4" w:rsidP="00544FE4">
      <w:pPr>
        <w:pStyle w:val="ListParagraph"/>
        <w:numPr>
          <w:ilvl w:val="0"/>
          <w:numId w:val="3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How many employees?</w:t>
      </w:r>
    </w:p>
    <w:p w14:paraId="30385D55" w14:textId="77777777" w:rsidR="00544FE4" w:rsidRDefault="00544FE4" w:rsidP="00544FE4">
      <w:pPr>
        <w:rPr>
          <w:rFonts w:ascii="Cambria" w:hAnsi="Cambria"/>
          <w:sz w:val="52"/>
          <w:szCs w:val="52"/>
          <w:lang w:val="en-US"/>
        </w:rPr>
      </w:pPr>
      <w:r w:rsidRPr="00933251">
        <w:rPr>
          <w:rFonts w:ascii="Cambria" w:hAnsi="Cambria"/>
          <w:sz w:val="24"/>
          <w:szCs w:val="24"/>
          <w:lang w:val="en-US"/>
        </w:rPr>
        <w:t>(</w:t>
      </w:r>
      <w:r>
        <w:rPr>
          <w:rFonts w:ascii="Cambria" w:hAnsi="Cambria"/>
          <w:sz w:val="24"/>
          <w:szCs w:val="24"/>
          <w:lang w:val="en-US"/>
        </w:rPr>
        <w:t>2. a. i</w:t>
      </w:r>
      <w:r w:rsidRPr="00933251">
        <w:rPr>
          <w:rFonts w:ascii="Cambria" w:hAnsi="Cambria"/>
          <w:sz w:val="24"/>
          <w:szCs w:val="24"/>
          <w:lang w:val="en-US"/>
        </w:rPr>
        <w:t>f applicable)</w:t>
      </w:r>
      <w:r w:rsidRPr="00933251">
        <w:rPr>
          <w:rFonts w:ascii="Cambria" w:hAnsi="Cambria"/>
          <w:sz w:val="52"/>
          <w:szCs w:val="52"/>
          <w:lang w:val="en-US"/>
        </w:rPr>
        <w:t xml:space="preserve"> </w:t>
      </w:r>
      <w:r w:rsidRPr="00544FE4">
        <w:rPr>
          <w:rFonts w:ascii="Cambria" w:hAnsi="Cambria"/>
          <w:sz w:val="44"/>
          <w:szCs w:val="44"/>
          <w:lang w:val="en-US"/>
        </w:rPr>
        <w:t>The Department</w:t>
      </w:r>
    </w:p>
    <w:p w14:paraId="6F3457F7" w14:textId="10B5F9AF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Describe the department for which you are doing your HRD Internship project. In your description include the following: o Brief background about the department and the situation that justifies/frames your project</w:t>
      </w:r>
    </w:p>
    <w:p w14:paraId="42EAED8F" w14:textId="77777777" w:rsidR="00544FE4" w:rsidRPr="00544FE4" w:rsidRDefault="00544FE4" w:rsidP="00544FE4">
      <w:pPr>
        <w:pStyle w:val="ListParagraph"/>
        <w:numPr>
          <w:ilvl w:val="0"/>
          <w:numId w:val="1"/>
        </w:numPr>
        <w:rPr>
          <w:rFonts w:ascii="Cambria" w:hAnsi="Cambria"/>
          <w:sz w:val="44"/>
          <w:szCs w:val="44"/>
          <w:lang w:val="en-US"/>
        </w:rPr>
      </w:pPr>
      <w:r w:rsidRPr="00544FE4">
        <w:rPr>
          <w:rFonts w:ascii="Cambria" w:hAnsi="Cambria"/>
          <w:sz w:val="44"/>
          <w:szCs w:val="44"/>
          <w:lang w:val="en-US"/>
        </w:rPr>
        <w:t>Needs/Problems</w:t>
      </w:r>
    </w:p>
    <w:p w14:paraId="49A85CAB" w14:textId="77777777" w:rsidR="00544FE4" w:rsidRPr="00544FE4" w:rsidRDefault="00544FE4" w:rsidP="00544FE4">
      <w:pPr>
        <w:pStyle w:val="ListParagraph"/>
        <w:numPr>
          <w:ilvl w:val="0"/>
          <w:numId w:val="4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Describe the current situation or human performance needed </w:t>
      </w:r>
    </w:p>
    <w:p w14:paraId="5AF7DE2B" w14:textId="77777777" w:rsidR="00544FE4" w:rsidRPr="00544FE4" w:rsidRDefault="00544FE4" w:rsidP="00544FE4">
      <w:pPr>
        <w:pStyle w:val="ListParagraph"/>
        <w:numPr>
          <w:ilvl w:val="0"/>
          <w:numId w:val="4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Describe the desired human performance or ideal situation </w:t>
      </w:r>
    </w:p>
    <w:p w14:paraId="7212ED7C" w14:textId="77777777" w:rsidR="00544FE4" w:rsidRPr="00544FE4" w:rsidRDefault="00544FE4" w:rsidP="00544FE4">
      <w:pPr>
        <w:pStyle w:val="ListParagraph"/>
        <w:numPr>
          <w:ilvl w:val="0"/>
          <w:numId w:val="4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Identify cause of the performance gap</w:t>
      </w:r>
    </w:p>
    <w:p w14:paraId="5B2DB464" w14:textId="77777777" w:rsidR="00544FE4" w:rsidRPr="00544FE4" w:rsidRDefault="00544FE4" w:rsidP="00544FE4">
      <w:pPr>
        <w:pStyle w:val="ListParagraph"/>
        <w:numPr>
          <w:ilvl w:val="0"/>
          <w:numId w:val="4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Indicate you have become certain about the cause of the performance gap</w:t>
      </w:r>
    </w:p>
    <w:p w14:paraId="036E5465" w14:textId="77777777" w:rsidR="00544FE4" w:rsidRPr="00544FE4" w:rsidRDefault="00544FE4" w:rsidP="00544FE4">
      <w:pPr>
        <w:pStyle w:val="ListParagraph"/>
        <w:numPr>
          <w:ilvl w:val="0"/>
          <w:numId w:val="4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Explain it is important (from the organization or sponsor perspectives) to address this issue now</w:t>
      </w:r>
    </w:p>
    <w:p w14:paraId="3AA86808" w14:textId="77777777" w:rsidR="00544FE4" w:rsidRPr="00544FE4" w:rsidRDefault="00544FE4" w:rsidP="00544FE4">
      <w:pPr>
        <w:pStyle w:val="ListParagraph"/>
        <w:numPr>
          <w:ilvl w:val="0"/>
          <w:numId w:val="4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Explain the solution you are proposing is a most appropriate one for this gap</w:t>
      </w:r>
    </w:p>
    <w:p w14:paraId="69ABBD5E" w14:textId="77777777" w:rsidR="00544FE4" w:rsidRPr="00544FE4" w:rsidRDefault="00544FE4" w:rsidP="00544FE4">
      <w:pPr>
        <w:pStyle w:val="ListParagraph"/>
        <w:numPr>
          <w:ilvl w:val="0"/>
          <w:numId w:val="4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Purpose for the training, if that is what you are proposing</w:t>
      </w:r>
    </w:p>
    <w:p w14:paraId="7C8C9D68" w14:textId="77777777" w:rsidR="00544FE4" w:rsidRDefault="00544FE4" w:rsidP="00544FE4">
      <w:pPr>
        <w:rPr>
          <w:rFonts w:ascii="Cambria" w:hAnsi="Cambria"/>
          <w:sz w:val="24"/>
          <w:szCs w:val="24"/>
          <w:lang w:val="en-US"/>
        </w:rPr>
      </w:pPr>
    </w:p>
    <w:p w14:paraId="397F8BF4" w14:textId="77777777" w:rsidR="00544FE4" w:rsidRPr="00544FE4" w:rsidRDefault="00544FE4" w:rsidP="00544FE4">
      <w:pPr>
        <w:pStyle w:val="ListParagraph"/>
        <w:numPr>
          <w:ilvl w:val="0"/>
          <w:numId w:val="1"/>
        </w:numPr>
        <w:rPr>
          <w:rFonts w:ascii="Cambria" w:hAnsi="Cambria"/>
          <w:sz w:val="44"/>
          <w:szCs w:val="44"/>
          <w:lang w:val="en-US"/>
        </w:rPr>
      </w:pPr>
      <w:r w:rsidRPr="00544FE4">
        <w:rPr>
          <w:rFonts w:ascii="Cambria" w:hAnsi="Cambria"/>
          <w:sz w:val="44"/>
          <w:szCs w:val="44"/>
          <w:lang w:val="en-US"/>
        </w:rPr>
        <w:t>The Plan</w:t>
      </w:r>
    </w:p>
    <w:p w14:paraId="6D28DC24" w14:textId="77777777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Briefly describe what will you hand in to your sponsor and to your HRD professor at the end of your internship.</w:t>
      </w:r>
    </w:p>
    <w:p w14:paraId="53923C60" w14:textId="77777777" w:rsidR="00544FE4" w:rsidRPr="00544FE4" w:rsidRDefault="00544FE4" w:rsidP="00544FE4">
      <w:pPr>
        <w:pStyle w:val="ListParagraph"/>
        <w:numPr>
          <w:ilvl w:val="0"/>
          <w:numId w:val="5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What you will do to narrow or close the performance gap as your HRD 329 project: </w:t>
      </w:r>
    </w:p>
    <w:p w14:paraId="2C230CE9" w14:textId="77777777" w:rsidR="00544FE4" w:rsidRPr="00544FE4" w:rsidRDefault="00544FE4" w:rsidP="00544FE4">
      <w:pPr>
        <w:pStyle w:val="ListParagraph"/>
        <w:numPr>
          <w:ilvl w:val="1"/>
          <w:numId w:val="5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What will you work to create? </w:t>
      </w:r>
    </w:p>
    <w:p w14:paraId="0DB5A970" w14:textId="5C2C88F6" w:rsidR="00544FE4" w:rsidRDefault="00544FE4" w:rsidP="00544FE4">
      <w:pPr>
        <w:pStyle w:val="ListParagraph"/>
        <w:numPr>
          <w:ilvl w:val="1"/>
          <w:numId w:val="5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What you will produce or what will be the final tangible deliverable output?  </w:t>
      </w:r>
    </w:p>
    <w:p w14:paraId="338F28CC" w14:textId="4EB2FF63" w:rsidR="00544FE4" w:rsidRDefault="00544FE4" w:rsidP="00544FE4">
      <w:pPr>
        <w:rPr>
          <w:rFonts w:ascii="Cambria" w:hAnsi="Cambria"/>
          <w:lang w:val="en-US"/>
        </w:rPr>
      </w:pPr>
    </w:p>
    <w:p w14:paraId="43FC5487" w14:textId="77777777" w:rsidR="00544FE4" w:rsidRPr="00544FE4" w:rsidRDefault="00544FE4" w:rsidP="00544FE4">
      <w:pPr>
        <w:rPr>
          <w:rFonts w:ascii="Cambria" w:hAnsi="Cambria"/>
          <w:lang w:val="en-US"/>
        </w:rPr>
      </w:pPr>
    </w:p>
    <w:p w14:paraId="05C5910A" w14:textId="77777777" w:rsidR="00544FE4" w:rsidRPr="00544FE4" w:rsidRDefault="00544FE4" w:rsidP="00544FE4">
      <w:pPr>
        <w:pStyle w:val="ListParagraph"/>
        <w:numPr>
          <w:ilvl w:val="0"/>
          <w:numId w:val="1"/>
        </w:numPr>
        <w:rPr>
          <w:rFonts w:ascii="Cambria" w:hAnsi="Cambria"/>
          <w:sz w:val="44"/>
          <w:szCs w:val="44"/>
          <w:lang w:val="en-US"/>
        </w:rPr>
      </w:pPr>
      <w:r w:rsidRPr="00544FE4">
        <w:rPr>
          <w:rFonts w:ascii="Cambria" w:hAnsi="Cambria"/>
          <w:sz w:val="44"/>
          <w:szCs w:val="44"/>
          <w:lang w:val="en-US"/>
        </w:rPr>
        <w:lastRenderedPageBreak/>
        <w:t>Procedures/Scope of Work</w:t>
      </w:r>
    </w:p>
    <w:p w14:paraId="0759DF24" w14:textId="77777777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Address the following:  </w:t>
      </w:r>
    </w:p>
    <w:p w14:paraId="1DD21106" w14:textId="77777777" w:rsidR="00544FE4" w:rsidRPr="00544FE4" w:rsidRDefault="00544FE4" w:rsidP="00544FE4">
      <w:pPr>
        <w:pStyle w:val="ListParagraph"/>
        <w:numPr>
          <w:ilvl w:val="0"/>
          <w:numId w:val="6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What are the specific expected deliverables along the way toward completion of your overall project?</w:t>
      </w:r>
    </w:p>
    <w:p w14:paraId="1EE3DC71" w14:textId="77777777" w:rsidR="00544FE4" w:rsidRPr="00544FE4" w:rsidRDefault="00544FE4" w:rsidP="00544FE4">
      <w:pPr>
        <w:pStyle w:val="ListParagraph"/>
        <w:numPr>
          <w:ilvl w:val="1"/>
          <w:numId w:val="6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What milestones will you reach by when, throughout the Internship semester?)</w:t>
      </w:r>
    </w:p>
    <w:p w14:paraId="268CAF1F" w14:textId="77777777" w:rsidR="00544FE4" w:rsidRPr="00544FE4" w:rsidRDefault="00544FE4" w:rsidP="00544FE4">
      <w:pPr>
        <w:pStyle w:val="ListParagraph"/>
        <w:numPr>
          <w:ilvl w:val="0"/>
          <w:numId w:val="6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What meetings/sessions involving company resources/people will need to be held from start to finish?  </w:t>
      </w:r>
    </w:p>
    <w:p w14:paraId="7E270A74" w14:textId="77777777" w:rsidR="00544FE4" w:rsidRPr="00544FE4" w:rsidRDefault="00544FE4" w:rsidP="00544FE4">
      <w:pPr>
        <w:pStyle w:val="ListParagraph"/>
        <w:numPr>
          <w:ilvl w:val="1"/>
          <w:numId w:val="6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List all the scheduled meetings, and all other meetings not yet identified (with whom and for what?).</w:t>
      </w:r>
    </w:p>
    <w:p w14:paraId="3AC90E4F" w14:textId="77777777" w:rsidR="00544FE4" w:rsidRPr="00544FE4" w:rsidRDefault="00544FE4" w:rsidP="00544FE4">
      <w:pPr>
        <w:pStyle w:val="ListParagraph"/>
        <w:numPr>
          <w:ilvl w:val="0"/>
          <w:numId w:val="6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Articulate each of these project breakdown deliverables/meetings/sessions/final deliverables in the form of S (specific) M(measurable) </w:t>
      </w:r>
      <w:proofErr w:type="gramStart"/>
      <w:r w:rsidRPr="00544FE4">
        <w:rPr>
          <w:rFonts w:ascii="Cambria" w:hAnsi="Cambria"/>
          <w:lang w:val="en-US"/>
        </w:rPr>
        <w:t>A(</w:t>
      </w:r>
      <w:proofErr w:type="gramEnd"/>
      <w:r w:rsidRPr="00544FE4">
        <w:rPr>
          <w:rFonts w:ascii="Cambria" w:hAnsi="Cambria"/>
          <w:lang w:val="en-US"/>
        </w:rPr>
        <w:t xml:space="preserve">attainable R(results oriented) T(time dated) goals </w:t>
      </w:r>
    </w:p>
    <w:p w14:paraId="4E36C471" w14:textId="77777777" w:rsidR="00544FE4" w:rsidRPr="00544FE4" w:rsidRDefault="00544FE4" w:rsidP="00544FE4">
      <w:pPr>
        <w:pStyle w:val="ListParagraph"/>
        <w:numPr>
          <w:ilvl w:val="1"/>
          <w:numId w:val="6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Example: On Thursday, September 5, I will meet with Mr. Schmale, Director of the Corporate University, to obtain his sign-off on my project timeline.  The meeting is scheduled for 3:00 – 4:00 p.m. in the Executive Conference Room at company headquarters, Chicago). </w:t>
      </w:r>
    </w:p>
    <w:tbl>
      <w:tblPr>
        <w:tblW w:w="9242" w:type="dxa"/>
        <w:tblInd w:w="113" w:type="dxa"/>
        <w:tblLook w:val="04A0" w:firstRow="1" w:lastRow="0" w:firstColumn="1" w:lastColumn="0" w:noHBand="0" w:noVBand="1"/>
      </w:tblPr>
      <w:tblGrid>
        <w:gridCol w:w="3737"/>
        <w:gridCol w:w="3435"/>
        <w:gridCol w:w="1080"/>
        <w:gridCol w:w="990"/>
      </w:tblGrid>
      <w:tr w:rsidR="00544FE4" w:rsidRPr="001E146A" w14:paraId="107BC963" w14:textId="77777777" w:rsidTr="00544FE4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F16D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Stages of Internship Management</w:t>
            </w:r>
          </w:p>
        </w:tc>
        <w:tc>
          <w:tcPr>
            <w:tcW w:w="3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CBC49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Task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0269E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Start Date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65D07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Finish Date</w:t>
            </w:r>
          </w:p>
        </w:tc>
      </w:tr>
      <w:tr w:rsidR="00544FE4" w:rsidRPr="001E146A" w14:paraId="2DE1FB44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98765" w14:textId="5F476291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544FE4">
              <w:rPr>
                <w:rFonts w:ascii="Cambria" w:eastAsia="Times New Roman" w:hAnsi="Cambria" w:cs="Arial"/>
                <w:color w:val="000000"/>
                <w:lang w:val="en-US"/>
              </w:rPr>
              <w:t>Analyze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22E1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EEDF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2D8C0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59A1F0A9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13E69" w14:textId="5D45ECE4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544FE4">
              <w:rPr>
                <w:rFonts w:ascii="Cambria" w:eastAsia="Times New Roman" w:hAnsi="Cambria" w:cs="Arial"/>
                <w:color w:val="000000"/>
                <w:lang w:val="en-US"/>
              </w:rPr>
              <w:t>Analyze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432C4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C3CE8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9507F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20CC9A21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9A59C0" w14:textId="4F799AA4" w:rsidR="00544FE4" w:rsidRPr="001E146A" w:rsidRDefault="00544FE4" w:rsidP="00544FE4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544FE4">
              <w:rPr>
                <w:rFonts w:ascii="Cambria" w:eastAsia="Times New Roman" w:hAnsi="Cambria" w:cs="Arial"/>
                <w:color w:val="000000"/>
                <w:lang w:val="en-US"/>
              </w:rPr>
              <w:t>Analyze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1EE86" w14:textId="77777777" w:rsidR="00544FE4" w:rsidRPr="001E146A" w:rsidRDefault="00544FE4" w:rsidP="00544F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84101" w14:textId="77777777" w:rsidR="00544FE4" w:rsidRPr="001E146A" w:rsidRDefault="00544FE4" w:rsidP="00544F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29149" w14:textId="77777777" w:rsidR="00544FE4" w:rsidRPr="001E146A" w:rsidRDefault="00544FE4" w:rsidP="00544F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1ED02123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419A29" w14:textId="1A235121" w:rsidR="00544FE4" w:rsidRPr="001E146A" w:rsidRDefault="00544FE4" w:rsidP="00544FE4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544FE4">
              <w:rPr>
                <w:rFonts w:ascii="Cambria" w:eastAsia="Times New Roman" w:hAnsi="Cambria" w:cs="Arial"/>
                <w:color w:val="000000"/>
                <w:lang w:val="en-US"/>
              </w:rPr>
              <w:t>Analyze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3FD3F" w14:textId="77777777" w:rsidR="00544FE4" w:rsidRPr="001E146A" w:rsidRDefault="00544FE4" w:rsidP="00544F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7385F" w14:textId="77777777" w:rsidR="00544FE4" w:rsidRPr="001E146A" w:rsidRDefault="00544FE4" w:rsidP="00544F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A7039" w14:textId="77777777" w:rsidR="00544FE4" w:rsidRPr="001E146A" w:rsidRDefault="00544FE4" w:rsidP="00544F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3FFA8A44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93FAE1" w14:textId="1A6FC428" w:rsidR="00544FE4" w:rsidRPr="001E146A" w:rsidRDefault="00544FE4" w:rsidP="00544FE4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544FE4">
              <w:rPr>
                <w:rFonts w:ascii="Cambria" w:eastAsia="Times New Roman" w:hAnsi="Cambria" w:cs="Arial"/>
                <w:color w:val="000000"/>
                <w:lang w:val="en-US"/>
              </w:rPr>
              <w:t>Analyze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684D" w14:textId="77777777" w:rsidR="00544FE4" w:rsidRPr="001E146A" w:rsidRDefault="00544FE4" w:rsidP="00544F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A0E4B" w14:textId="77777777" w:rsidR="00544FE4" w:rsidRPr="001E146A" w:rsidRDefault="00544FE4" w:rsidP="00544F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30F30" w14:textId="77777777" w:rsidR="00544FE4" w:rsidRPr="001E146A" w:rsidRDefault="00544FE4" w:rsidP="00544F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282AD1C4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26C7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signing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74C21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04B6E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A92B3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1B7E1BF1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25E5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signing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85ED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EB6BB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4F16A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11F4232B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2BB60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signing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B3A84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093A6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D1BE7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42184887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5EF94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signing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4E8C9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33D7C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AAF6A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3349DDC9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346C6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signing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EEAB3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ECDE4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56DA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53996DEF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E33C6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velopment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4FEE9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3EB2A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17EC7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50F8F3B8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5B44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velopment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919B0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B7AE9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70DCB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4CDDE896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AC4EA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velopment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13481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7F720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084A7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1A7C7E0C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0AE3C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velopment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93BA3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1E88E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371AC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5F6C74E1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C4C6E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Development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CE908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4C646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75AA0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3103C801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C3E3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Implement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3C7BC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26332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43E38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353C6CBF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CAA26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Implement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86133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5C2DC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149E2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752AF1CB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4A8C9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Implement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C1936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FFF91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C1414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2C226AD2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AF13C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Implement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54144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5CFEE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6AB9C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613566D1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8CA63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Implement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91879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CB1FF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56DE3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4C9B30CC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5975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Evalu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2CF2B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9384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20233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6402A659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BECE1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Evalu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B6DB8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D20F5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62D40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4C714613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483B7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Evalu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DE616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0B554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94178" w14:textId="77777777" w:rsidR="00544FE4" w:rsidRPr="001E146A" w:rsidRDefault="00544FE4" w:rsidP="00770D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1E146A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544FE4" w:rsidRPr="001E146A" w14:paraId="70E7DF66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A2A90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Evalu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F90C2" w14:textId="77777777" w:rsidR="00544FE4" w:rsidRPr="001E146A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lang w:val="en-US"/>
              </w:rPr>
            </w:pPr>
            <w:r w:rsidRPr="001E146A">
              <w:rPr>
                <w:rFonts w:eastAsia="Times New Roman" w:cs="Calibri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13007" w14:textId="77777777" w:rsidR="00544FE4" w:rsidRPr="001E146A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lang w:val="en-US"/>
              </w:rPr>
            </w:pPr>
            <w:r w:rsidRPr="001E146A">
              <w:rPr>
                <w:rFonts w:eastAsia="Times New Roman" w:cs="Calibri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C5650" w14:textId="77777777" w:rsidR="00544FE4" w:rsidRPr="001E146A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lang w:val="en-US"/>
              </w:rPr>
            </w:pPr>
            <w:r w:rsidRPr="001E146A">
              <w:rPr>
                <w:rFonts w:eastAsia="Times New Roman" w:cs="Calibri"/>
                <w:color w:val="000000"/>
                <w:lang w:val="en-US"/>
              </w:rPr>
              <w:t> </w:t>
            </w:r>
          </w:p>
        </w:tc>
      </w:tr>
      <w:tr w:rsidR="00544FE4" w:rsidRPr="001E146A" w14:paraId="425C57A9" w14:textId="77777777" w:rsidTr="00544FE4">
        <w:trPr>
          <w:trHeight w:val="25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24FEF" w14:textId="77777777" w:rsidR="00544FE4" w:rsidRPr="001E146A" w:rsidRDefault="00544FE4" w:rsidP="00770D0E">
            <w:pPr>
              <w:spacing w:after="0" w:line="240" w:lineRule="auto"/>
              <w:rPr>
                <w:rFonts w:ascii="Cambria" w:eastAsia="Times New Roman" w:hAnsi="Cambria" w:cs="Arial"/>
                <w:color w:val="000000"/>
                <w:lang w:val="en-US"/>
              </w:rPr>
            </w:pPr>
            <w:r w:rsidRPr="001E146A">
              <w:rPr>
                <w:rFonts w:ascii="Cambria" w:eastAsia="Times New Roman" w:hAnsi="Cambria" w:cs="Arial"/>
                <w:color w:val="000000"/>
                <w:lang w:val="en-US"/>
              </w:rPr>
              <w:t>Evaluation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12B4F" w14:textId="77777777" w:rsidR="00544FE4" w:rsidRPr="001E146A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lang w:val="en-US"/>
              </w:rPr>
            </w:pPr>
            <w:r w:rsidRPr="001E146A">
              <w:rPr>
                <w:rFonts w:eastAsia="Times New Roman" w:cs="Calibri"/>
                <w:color w:val="000000"/>
                <w:lang w:val="en-US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76B56" w14:textId="77777777" w:rsidR="00544FE4" w:rsidRPr="001E146A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lang w:val="en-US"/>
              </w:rPr>
            </w:pPr>
            <w:r w:rsidRPr="001E146A">
              <w:rPr>
                <w:rFonts w:eastAsia="Times New Roman" w:cs="Calibri"/>
                <w:color w:val="000000"/>
                <w:lang w:val="en-US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DA2D3" w14:textId="77777777" w:rsidR="00544FE4" w:rsidRPr="001E146A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lang w:val="en-US"/>
              </w:rPr>
            </w:pPr>
            <w:r w:rsidRPr="001E146A">
              <w:rPr>
                <w:rFonts w:eastAsia="Times New Roman" w:cs="Calibri"/>
                <w:color w:val="000000"/>
                <w:lang w:val="en-US"/>
              </w:rPr>
              <w:t> </w:t>
            </w:r>
          </w:p>
        </w:tc>
      </w:tr>
    </w:tbl>
    <w:p w14:paraId="6B9BD485" w14:textId="77777777" w:rsidR="00544FE4" w:rsidRPr="00544FE4" w:rsidRDefault="00544FE4" w:rsidP="00544FE4">
      <w:pPr>
        <w:pStyle w:val="ListParagraph"/>
        <w:numPr>
          <w:ilvl w:val="0"/>
          <w:numId w:val="1"/>
        </w:numPr>
        <w:rPr>
          <w:rFonts w:ascii="Cambria" w:hAnsi="Cambria"/>
          <w:sz w:val="44"/>
          <w:szCs w:val="44"/>
          <w:lang w:val="en-US"/>
        </w:rPr>
      </w:pPr>
      <w:r w:rsidRPr="00544FE4">
        <w:rPr>
          <w:rFonts w:ascii="Cambria" w:hAnsi="Cambria"/>
          <w:sz w:val="44"/>
          <w:szCs w:val="44"/>
          <w:lang w:val="en-US"/>
        </w:rPr>
        <w:lastRenderedPageBreak/>
        <w:t>Timetable</w:t>
      </w:r>
    </w:p>
    <w:p w14:paraId="5434E242" w14:textId="77777777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Provide detailed information on the expected timetable for the project. Break the project into phases, and provide a schedule for each phase.</w:t>
      </w:r>
    </w:p>
    <w:p w14:paraId="0BD8E635" w14:textId="77777777" w:rsidR="00544FE4" w:rsidRPr="00544FE4" w:rsidRDefault="00544FE4" w:rsidP="00544FE4">
      <w:pPr>
        <w:pStyle w:val="ListParagraph"/>
        <w:numPr>
          <w:ilvl w:val="1"/>
          <w:numId w:val="6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Plot the deliverables along the way including the final deliverable on the timeline you create </w:t>
      </w:r>
    </w:p>
    <w:p w14:paraId="1B0425C5" w14:textId="77777777" w:rsidR="00544FE4" w:rsidRPr="00544FE4" w:rsidRDefault="00544FE4" w:rsidP="00544FE4">
      <w:pPr>
        <w:pStyle w:val="ListParagraph"/>
        <w:numPr>
          <w:ilvl w:val="1"/>
          <w:numId w:val="6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 xml:space="preserve">Plot scheduled meetings on the timeline  </w:t>
      </w:r>
    </w:p>
    <w:p w14:paraId="0929B7FC" w14:textId="77777777" w:rsidR="00544FE4" w:rsidRPr="00544FE4" w:rsidRDefault="00544FE4" w:rsidP="00544FE4">
      <w:pPr>
        <w:pStyle w:val="ListParagraph"/>
        <w:numPr>
          <w:ilvl w:val="1"/>
          <w:numId w:val="6"/>
        </w:num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Plot anticipated meetings on the timeline</w:t>
      </w:r>
    </w:p>
    <w:p w14:paraId="2083E19E" w14:textId="77777777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You can use a Gantt chart for more detailed project timetable:</w:t>
      </w:r>
    </w:p>
    <w:tbl>
      <w:tblPr>
        <w:tblW w:w="0" w:type="auto"/>
        <w:tbl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1313"/>
        <w:gridCol w:w="1134"/>
        <w:gridCol w:w="1097"/>
        <w:gridCol w:w="2126"/>
      </w:tblGrid>
      <w:tr w:rsidR="00544FE4" w:rsidRPr="0097106A" w14:paraId="6A9AD186" w14:textId="77777777" w:rsidTr="00770D0E">
        <w:tc>
          <w:tcPr>
            <w:tcW w:w="3686" w:type="dxa"/>
            <w:shd w:val="clear" w:color="auto" w:fill="9BBB59"/>
          </w:tcPr>
          <w:p w14:paraId="7E731E2C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color w:val="FFFFFF"/>
                <w:sz w:val="24"/>
                <w:szCs w:val="24"/>
                <w:lang w:val="en-US"/>
              </w:rPr>
            </w:pPr>
            <w:r w:rsidRPr="0097106A">
              <w:rPr>
                <w:rFonts w:ascii="Cambria" w:hAnsi="Cambria"/>
                <w:b/>
                <w:bCs/>
                <w:color w:val="FFFFFF"/>
                <w:sz w:val="24"/>
                <w:szCs w:val="24"/>
              </w:rPr>
              <w:t>ACTIVITY</w:t>
            </w:r>
          </w:p>
        </w:tc>
        <w:tc>
          <w:tcPr>
            <w:tcW w:w="3544" w:type="dxa"/>
            <w:gridSpan w:val="3"/>
            <w:shd w:val="clear" w:color="auto" w:fill="9BBB59"/>
          </w:tcPr>
          <w:p w14:paraId="21596B88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color w:val="FFFFFF"/>
                <w:sz w:val="24"/>
                <w:szCs w:val="24"/>
                <w:lang w:val="en-US"/>
              </w:rPr>
            </w:pPr>
            <w:r w:rsidRPr="0097106A">
              <w:rPr>
                <w:rFonts w:ascii="Cambria" w:hAnsi="Cambria"/>
                <w:b/>
                <w:bCs/>
                <w:color w:val="FFFFFF"/>
                <w:sz w:val="24"/>
                <w:szCs w:val="24"/>
              </w:rPr>
              <w:t>IMPLEMENTATION TIME</w:t>
            </w:r>
          </w:p>
        </w:tc>
        <w:tc>
          <w:tcPr>
            <w:tcW w:w="2126" w:type="dxa"/>
            <w:shd w:val="clear" w:color="auto" w:fill="9BBB59"/>
          </w:tcPr>
          <w:p w14:paraId="7E7F0975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color w:val="FFFFFF"/>
                <w:sz w:val="24"/>
                <w:szCs w:val="24"/>
                <w:lang w:val="en-US"/>
              </w:rPr>
            </w:pPr>
            <w:r w:rsidRPr="0097106A">
              <w:rPr>
                <w:rFonts w:ascii="Cambria" w:hAnsi="Cambria"/>
                <w:b/>
                <w:bCs/>
                <w:color w:val="FFFFFF"/>
                <w:sz w:val="24"/>
                <w:szCs w:val="24"/>
              </w:rPr>
              <w:t>RESPONSIBILITY</w:t>
            </w:r>
          </w:p>
        </w:tc>
      </w:tr>
      <w:tr w:rsidR="00544FE4" w:rsidRPr="0097106A" w14:paraId="1FE6DBCB" w14:textId="77777777" w:rsidTr="00770D0E">
        <w:tc>
          <w:tcPr>
            <w:tcW w:w="3686" w:type="dxa"/>
            <w:vMerge w:val="restart"/>
            <w:shd w:val="clear" w:color="auto" w:fill="auto"/>
          </w:tcPr>
          <w:p w14:paraId="506503FB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Cs/>
                <w:szCs w:val="24"/>
              </w:rPr>
            </w:pPr>
            <w:r w:rsidRPr="0097106A">
              <w:rPr>
                <w:rFonts w:ascii="Cambria" w:hAnsi="Cambria"/>
                <w:bCs/>
                <w:szCs w:val="24"/>
              </w:rPr>
              <w:t>1. Design and implement training program for</w:t>
            </w:r>
          </w:p>
          <w:p w14:paraId="4E568927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Cs/>
                <w:szCs w:val="24"/>
              </w:rPr>
            </w:pPr>
            <w:r w:rsidRPr="0097106A">
              <w:rPr>
                <w:rFonts w:ascii="Cambria" w:hAnsi="Cambria"/>
                <w:bCs/>
                <w:szCs w:val="24"/>
              </w:rPr>
              <w:t>project management</w:t>
            </w:r>
          </w:p>
        </w:tc>
        <w:tc>
          <w:tcPr>
            <w:tcW w:w="1313" w:type="dxa"/>
            <w:shd w:val="clear" w:color="auto" w:fill="auto"/>
          </w:tcPr>
          <w:p w14:paraId="68D87641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Month 1</w:t>
            </w:r>
          </w:p>
        </w:tc>
        <w:tc>
          <w:tcPr>
            <w:tcW w:w="1134" w:type="dxa"/>
            <w:shd w:val="clear" w:color="auto" w:fill="auto"/>
          </w:tcPr>
          <w:p w14:paraId="533D9AB1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Month 2</w:t>
            </w:r>
          </w:p>
        </w:tc>
        <w:tc>
          <w:tcPr>
            <w:tcW w:w="1097" w:type="dxa"/>
            <w:shd w:val="clear" w:color="auto" w:fill="auto"/>
          </w:tcPr>
          <w:p w14:paraId="7D645489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Month 3</w:t>
            </w:r>
          </w:p>
        </w:tc>
        <w:tc>
          <w:tcPr>
            <w:tcW w:w="2126" w:type="dxa"/>
            <w:shd w:val="clear" w:color="auto" w:fill="auto"/>
          </w:tcPr>
          <w:p w14:paraId="0D0BFC9D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</w:tr>
      <w:tr w:rsidR="00544FE4" w:rsidRPr="0097106A" w14:paraId="37A590AF" w14:textId="77777777" w:rsidTr="00770D0E">
        <w:tc>
          <w:tcPr>
            <w:tcW w:w="3686" w:type="dxa"/>
            <w:vMerge/>
            <w:shd w:val="clear" w:color="auto" w:fill="auto"/>
          </w:tcPr>
          <w:p w14:paraId="768ABC88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Cs/>
                <w:szCs w:val="24"/>
                <w:lang w:val="en-US"/>
              </w:rPr>
            </w:pPr>
          </w:p>
        </w:tc>
        <w:tc>
          <w:tcPr>
            <w:tcW w:w="1313" w:type="dxa"/>
            <w:shd w:val="clear" w:color="auto" w:fill="auto"/>
          </w:tcPr>
          <w:p w14:paraId="436F99AE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XXXXXXX</w:t>
            </w:r>
          </w:p>
        </w:tc>
        <w:tc>
          <w:tcPr>
            <w:tcW w:w="1134" w:type="dxa"/>
            <w:shd w:val="clear" w:color="auto" w:fill="auto"/>
          </w:tcPr>
          <w:p w14:paraId="2B676DD2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1097" w:type="dxa"/>
            <w:shd w:val="clear" w:color="auto" w:fill="auto"/>
          </w:tcPr>
          <w:p w14:paraId="39ECE150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2126" w:type="dxa"/>
            <w:shd w:val="clear" w:color="auto" w:fill="auto"/>
          </w:tcPr>
          <w:p w14:paraId="4F8C939A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</w:rPr>
            </w:pPr>
            <w:r w:rsidRPr="0097106A">
              <w:rPr>
                <w:rFonts w:ascii="Cambria" w:hAnsi="Cambria"/>
                <w:szCs w:val="24"/>
              </w:rPr>
              <w:t>Program</w:t>
            </w:r>
          </w:p>
          <w:p w14:paraId="5F07571B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Manager (PM)</w:t>
            </w:r>
          </w:p>
        </w:tc>
      </w:tr>
      <w:tr w:rsidR="00544FE4" w:rsidRPr="0097106A" w14:paraId="151A1983" w14:textId="77777777" w:rsidTr="00770D0E">
        <w:tc>
          <w:tcPr>
            <w:tcW w:w="3686" w:type="dxa"/>
            <w:shd w:val="clear" w:color="auto" w:fill="auto"/>
          </w:tcPr>
          <w:p w14:paraId="65AC564C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Cs/>
                <w:szCs w:val="24"/>
                <w:lang w:val="en-US"/>
              </w:rPr>
            </w:pPr>
            <w:r w:rsidRPr="0097106A">
              <w:rPr>
                <w:rFonts w:ascii="Cambria" w:hAnsi="Cambria"/>
                <w:bCs/>
                <w:szCs w:val="24"/>
              </w:rPr>
              <w:t>1.1. Conduct needs assessment</w:t>
            </w:r>
          </w:p>
        </w:tc>
        <w:tc>
          <w:tcPr>
            <w:tcW w:w="1313" w:type="dxa"/>
            <w:shd w:val="clear" w:color="auto" w:fill="auto"/>
          </w:tcPr>
          <w:p w14:paraId="1F77A1D0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4B877A3C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XXXXXX</w:t>
            </w:r>
          </w:p>
        </w:tc>
        <w:tc>
          <w:tcPr>
            <w:tcW w:w="1097" w:type="dxa"/>
            <w:shd w:val="clear" w:color="auto" w:fill="auto"/>
          </w:tcPr>
          <w:p w14:paraId="27692930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2126" w:type="dxa"/>
            <w:shd w:val="clear" w:color="auto" w:fill="auto"/>
          </w:tcPr>
          <w:p w14:paraId="085DE4AB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Consultant</w:t>
            </w:r>
          </w:p>
        </w:tc>
      </w:tr>
      <w:tr w:rsidR="00544FE4" w:rsidRPr="0097106A" w14:paraId="16CD1927" w14:textId="77777777" w:rsidTr="00770D0E">
        <w:tc>
          <w:tcPr>
            <w:tcW w:w="3686" w:type="dxa"/>
            <w:shd w:val="clear" w:color="auto" w:fill="auto"/>
          </w:tcPr>
          <w:p w14:paraId="25518292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Cs/>
                <w:szCs w:val="24"/>
                <w:lang w:val="en-US"/>
              </w:rPr>
            </w:pPr>
            <w:r w:rsidRPr="0097106A">
              <w:rPr>
                <w:rFonts w:ascii="Cambria" w:hAnsi="Cambria"/>
                <w:bCs/>
                <w:szCs w:val="24"/>
              </w:rPr>
              <w:t>1.2. Design training modules</w:t>
            </w:r>
          </w:p>
        </w:tc>
        <w:tc>
          <w:tcPr>
            <w:tcW w:w="1313" w:type="dxa"/>
            <w:shd w:val="clear" w:color="auto" w:fill="auto"/>
          </w:tcPr>
          <w:p w14:paraId="430AD58F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11AFA379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1097" w:type="dxa"/>
            <w:shd w:val="clear" w:color="auto" w:fill="auto"/>
          </w:tcPr>
          <w:p w14:paraId="1A1F083D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XXXXXX</w:t>
            </w:r>
          </w:p>
        </w:tc>
        <w:tc>
          <w:tcPr>
            <w:tcW w:w="2126" w:type="dxa"/>
            <w:shd w:val="clear" w:color="auto" w:fill="auto"/>
          </w:tcPr>
          <w:p w14:paraId="338BD73D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Consultant</w:t>
            </w:r>
          </w:p>
        </w:tc>
      </w:tr>
      <w:tr w:rsidR="00544FE4" w:rsidRPr="0097106A" w14:paraId="7D53F98D" w14:textId="77777777" w:rsidTr="00770D0E">
        <w:tc>
          <w:tcPr>
            <w:tcW w:w="3686" w:type="dxa"/>
            <w:shd w:val="clear" w:color="auto" w:fill="auto"/>
          </w:tcPr>
          <w:p w14:paraId="554AA66A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Cs/>
                <w:szCs w:val="24"/>
                <w:lang w:val="en-US"/>
              </w:rPr>
            </w:pPr>
            <w:r w:rsidRPr="0097106A">
              <w:rPr>
                <w:rFonts w:ascii="Cambria" w:hAnsi="Cambria"/>
                <w:bCs/>
                <w:szCs w:val="24"/>
              </w:rPr>
              <w:t>1.3. Conduct training</w:t>
            </w:r>
          </w:p>
        </w:tc>
        <w:tc>
          <w:tcPr>
            <w:tcW w:w="1313" w:type="dxa"/>
            <w:shd w:val="clear" w:color="auto" w:fill="auto"/>
          </w:tcPr>
          <w:p w14:paraId="2BDF01A8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254F5902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1097" w:type="dxa"/>
            <w:shd w:val="clear" w:color="auto" w:fill="auto"/>
          </w:tcPr>
          <w:p w14:paraId="7016666F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XXXXXX</w:t>
            </w:r>
          </w:p>
        </w:tc>
        <w:tc>
          <w:tcPr>
            <w:tcW w:w="2126" w:type="dxa"/>
            <w:shd w:val="clear" w:color="auto" w:fill="auto"/>
          </w:tcPr>
          <w:p w14:paraId="26649FD2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Consultant</w:t>
            </w:r>
          </w:p>
        </w:tc>
      </w:tr>
      <w:tr w:rsidR="00544FE4" w:rsidRPr="0097106A" w14:paraId="181F0A3A" w14:textId="77777777" w:rsidTr="00770D0E">
        <w:tc>
          <w:tcPr>
            <w:tcW w:w="3686" w:type="dxa"/>
            <w:shd w:val="clear" w:color="auto" w:fill="auto"/>
          </w:tcPr>
          <w:p w14:paraId="19999441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Cs/>
                <w:szCs w:val="24"/>
                <w:lang w:val="en-US"/>
              </w:rPr>
            </w:pPr>
            <w:r w:rsidRPr="0097106A">
              <w:rPr>
                <w:rFonts w:ascii="Cambria" w:hAnsi="Cambria"/>
                <w:bCs/>
                <w:szCs w:val="24"/>
              </w:rPr>
              <w:t>2. Improve procedure for project management</w:t>
            </w:r>
          </w:p>
        </w:tc>
        <w:tc>
          <w:tcPr>
            <w:tcW w:w="1313" w:type="dxa"/>
            <w:shd w:val="clear" w:color="auto" w:fill="auto"/>
          </w:tcPr>
          <w:p w14:paraId="33D9492C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XXXXXXX</w:t>
            </w:r>
          </w:p>
        </w:tc>
        <w:tc>
          <w:tcPr>
            <w:tcW w:w="1134" w:type="dxa"/>
            <w:shd w:val="clear" w:color="auto" w:fill="auto"/>
          </w:tcPr>
          <w:p w14:paraId="31D8E25F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XXXXXX</w:t>
            </w:r>
          </w:p>
        </w:tc>
        <w:tc>
          <w:tcPr>
            <w:tcW w:w="1097" w:type="dxa"/>
            <w:shd w:val="clear" w:color="auto" w:fill="auto"/>
          </w:tcPr>
          <w:p w14:paraId="687111A1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XXXXXX</w:t>
            </w:r>
          </w:p>
        </w:tc>
        <w:tc>
          <w:tcPr>
            <w:tcW w:w="2126" w:type="dxa"/>
            <w:shd w:val="clear" w:color="auto" w:fill="auto"/>
          </w:tcPr>
          <w:p w14:paraId="54BE3364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</w:rPr>
            </w:pPr>
            <w:r w:rsidRPr="0097106A">
              <w:rPr>
                <w:rFonts w:ascii="Cambria" w:hAnsi="Cambria"/>
                <w:szCs w:val="24"/>
              </w:rPr>
              <w:t>Program</w:t>
            </w:r>
          </w:p>
          <w:p w14:paraId="1FC65E5E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Manager</w:t>
            </w:r>
          </w:p>
        </w:tc>
      </w:tr>
      <w:tr w:rsidR="00544FE4" w:rsidRPr="0097106A" w14:paraId="6A75516F" w14:textId="77777777" w:rsidTr="00770D0E">
        <w:tc>
          <w:tcPr>
            <w:tcW w:w="3686" w:type="dxa"/>
            <w:shd w:val="clear" w:color="auto" w:fill="auto"/>
          </w:tcPr>
          <w:p w14:paraId="79D810E2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Cs/>
                <w:szCs w:val="24"/>
              </w:rPr>
            </w:pPr>
            <w:r w:rsidRPr="0097106A">
              <w:rPr>
                <w:rFonts w:ascii="Cambria" w:hAnsi="Cambria"/>
                <w:bCs/>
                <w:szCs w:val="24"/>
              </w:rPr>
              <w:t>2.1. Conduct management audit of current</w:t>
            </w:r>
          </w:p>
          <w:p w14:paraId="710CA8AE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Cs/>
                <w:szCs w:val="24"/>
                <w:lang w:val="en-US"/>
              </w:rPr>
            </w:pPr>
            <w:r w:rsidRPr="0097106A">
              <w:rPr>
                <w:rFonts w:ascii="Cambria" w:hAnsi="Cambria"/>
                <w:bCs/>
                <w:szCs w:val="24"/>
              </w:rPr>
              <w:t>procedures</w:t>
            </w:r>
          </w:p>
        </w:tc>
        <w:tc>
          <w:tcPr>
            <w:tcW w:w="1313" w:type="dxa"/>
            <w:shd w:val="clear" w:color="auto" w:fill="auto"/>
          </w:tcPr>
          <w:p w14:paraId="0DB021B6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3909F864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XXXXXX</w:t>
            </w:r>
          </w:p>
        </w:tc>
        <w:tc>
          <w:tcPr>
            <w:tcW w:w="1097" w:type="dxa"/>
            <w:shd w:val="clear" w:color="auto" w:fill="auto"/>
          </w:tcPr>
          <w:p w14:paraId="4E8AF3C9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</w:p>
        </w:tc>
        <w:tc>
          <w:tcPr>
            <w:tcW w:w="2126" w:type="dxa"/>
            <w:shd w:val="clear" w:color="auto" w:fill="auto"/>
          </w:tcPr>
          <w:p w14:paraId="43B74F98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Cs w:val="24"/>
                <w:lang w:val="en-US"/>
              </w:rPr>
            </w:pPr>
            <w:r w:rsidRPr="0097106A">
              <w:rPr>
                <w:rFonts w:ascii="Cambria" w:hAnsi="Cambria"/>
                <w:szCs w:val="24"/>
              </w:rPr>
              <w:t>Consultant</w:t>
            </w:r>
          </w:p>
        </w:tc>
      </w:tr>
    </w:tbl>
    <w:p w14:paraId="31C1F9A6" w14:textId="77777777" w:rsidR="00544FE4" w:rsidRPr="0097106A" w:rsidRDefault="00544FE4" w:rsidP="00544FE4">
      <w:pPr>
        <w:rPr>
          <w:rFonts w:ascii="Cambria" w:hAnsi="Cambria"/>
          <w:sz w:val="24"/>
          <w:szCs w:val="24"/>
          <w:lang w:val="en-US"/>
        </w:rPr>
      </w:pPr>
    </w:p>
    <w:p w14:paraId="7993257A" w14:textId="77777777" w:rsidR="00544FE4" w:rsidRPr="00544FE4" w:rsidRDefault="00544FE4" w:rsidP="00544FE4">
      <w:pPr>
        <w:pStyle w:val="ListParagraph"/>
        <w:numPr>
          <w:ilvl w:val="0"/>
          <w:numId w:val="1"/>
        </w:numPr>
        <w:rPr>
          <w:rFonts w:ascii="Cambria" w:hAnsi="Cambria"/>
          <w:sz w:val="44"/>
          <w:szCs w:val="44"/>
          <w:lang w:val="en-US"/>
        </w:rPr>
      </w:pPr>
      <w:r w:rsidRPr="00544FE4">
        <w:rPr>
          <w:rFonts w:ascii="Cambria" w:hAnsi="Cambria"/>
          <w:sz w:val="44"/>
          <w:szCs w:val="44"/>
          <w:lang w:val="en-US"/>
        </w:rPr>
        <w:t>Budget</w:t>
      </w:r>
    </w:p>
    <w:p w14:paraId="1D11A0CC" w14:textId="77777777" w:rsidR="00544FE4" w:rsidRPr="00544FE4" w:rsidRDefault="00544FE4" w:rsidP="00544FE4">
      <w:pPr>
        <w:rPr>
          <w:rFonts w:ascii="Cambria" w:hAnsi="Cambria"/>
          <w:lang w:val="en-US"/>
        </w:rPr>
      </w:pPr>
      <w:r w:rsidRPr="00544FE4">
        <w:rPr>
          <w:rFonts w:ascii="Cambria" w:hAnsi="Cambria"/>
          <w:lang w:val="en-US"/>
        </w:rPr>
        <w:t>State the proposed costs and budget of the project. Also include information on how you intend to manage the budget.</w:t>
      </w:r>
    </w:p>
    <w:tbl>
      <w:tblPr>
        <w:tblW w:w="0" w:type="auto"/>
        <w:tbl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blBorders>
        <w:tblLook w:val="04A0" w:firstRow="1" w:lastRow="0" w:firstColumn="1" w:lastColumn="0" w:noHBand="0" w:noVBand="1"/>
      </w:tblPr>
      <w:tblGrid>
        <w:gridCol w:w="1809"/>
        <w:gridCol w:w="4111"/>
        <w:gridCol w:w="2835"/>
      </w:tblGrid>
      <w:tr w:rsidR="00544FE4" w:rsidRPr="0097106A" w14:paraId="79285F87" w14:textId="77777777" w:rsidTr="00770D0E">
        <w:tc>
          <w:tcPr>
            <w:tcW w:w="1809" w:type="dxa"/>
            <w:shd w:val="clear" w:color="auto" w:fill="9BBB59"/>
          </w:tcPr>
          <w:p w14:paraId="4852861B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color w:val="FFFFFF"/>
                <w:sz w:val="24"/>
                <w:szCs w:val="24"/>
                <w:lang w:val="en-US"/>
              </w:rPr>
            </w:pPr>
          </w:p>
        </w:tc>
        <w:tc>
          <w:tcPr>
            <w:tcW w:w="4111" w:type="dxa"/>
            <w:shd w:val="clear" w:color="auto" w:fill="9BBB59"/>
          </w:tcPr>
          <w:p w14:paraId="20EF850A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color w:val="FFFFFF"/>
                <w:sz w:val="24"/>
                <w:szCs w:val="24"/>
                <w:lang w:val="en-US"/>
              </w:rPr>
            </w:pPr>
            <w:r w:rsidRPr="0097106A">
              <w:rPr>
                <w:rFonts w:ascii="Cambria" w:hAnsi="Cambria"/>
                <w:b/>
                <w:bCs/>
                <w:color w:val="FFFFFF"/>
                <w:sz w:val="24"/>
                <w:szCs w:val="24"/>
                <w:lang w:val="en-US"/>
              </w:rPr>
              <w:t>Description of Work</w:t>
            </w:r>
          </w:p>
        </w:tc>
        <w:tc>
          <w:tcPr>
            <w:tcW w:w="2835" w:type="dxa"/>
            <w:shd w:val="clear" w:color="auto" w:fill="9BBB59"/>
          </w:tcPr>
          <w:p w14:paraId="1FCF9233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color w:val="FFFFFF"/>
                <w:sz w:val="24"/>
                <w:szCs w:val="24"/>
                <w:lang w:val="en-US"/>
              </w:rPr>
            </w:pPr>
            <w:r w:rsidRPr="0097106A">
              <w:rPr>
                <w:rFonts w:ascii="Cambria" w:hAnsi="Cambria"/>
                <w:b/>
                <w:bCs/>
                <w:color w:val="FFFFFF"/>
                <w:sz w:val="24"/>
                <w:szCs w:val="24"/>
                <w:lang w:val="en-US"/>
              </w:rPr>
              <w:t>Start and End Dates</w:t>
            </w:r>
          </w:p>
        </w:tc>
      </w:tr>
      <w:tr w:rsidR="00544FE4" w:rsidRPr="0097106A" w14:paraId="35E55F3B" w14:textId="77777777" w:rsidTr="00770D0E">
        <w:tc>
          <w:tcPr>
            <w:tcW w:w="1809" w:type="dxa"/>
            <w:tcBorders>
              <w:top w:val="single" w:sz="8" w:space="0" w:color="9BBB59"/>
              <w:left w:val="single" w:sz="8" w:space="0" w:color="9BBB59"/>
              <w:bottom w:val="single" w:sz="8" w:space="0" w:color="9BBB59"/>
            </w:tcBorders>
            <w:shd w:val="clear" w:color="auto" w:fill="auto"/>
          </w:tcPr>
          <w:p w14:paraId="1CE5B64E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  <w:t>Analyze</w:t>
            </w:r>
          </w:p>
        </w:tc>
        <w:tc>
          <w:tcPr>
            <w:tcW w:w="4111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14:paraId="338F9658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single" w:sz="8" w:space="0" w:color="9BBB59"/>
              <w:bottom w:val="single" w:sz="8" w:space="0" w:color="9BBB59"/>
              <w:right w:val="single" w:sz="8" w:space="0" w:color="9BBB59"/>
            </w:tcBorders>
            <w:shd w:val="clear" w:color="auto" w:fill="auto"/>
          </w:tcPr>
          <w:p w14:paraId="268776CD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</w:tr>
      <w:tr w:rsidR="00544FE4" w:rsidRPr="0097106A" w14:paraId="3B955FE1" w14:textId="77777777" w:rsidTr="00770D0E">
        <w:tc>
          <w:tcPr>
            <w:tcW w:w="1809" w:type="dxa"/>
            <w:shd w:val="clear" w:color="auto" w:fill="auto"/>
          </w:tcPr>
          <w:p w14:paraId="3B831C39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  <w:t>Design</w:t>
            </w:r>
          </w:p>
        </w:tc>
        <w:tc>
          <w:tcPr>
            <w:tcW w:w="4111" w:type="dxa"/>
            <w:shd w:val="clear" w:color="auto" w:fill="auto"/>
          </w:tcPr>
          <w:p w14:paraId="2FDE7C9E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shd w:val="clear" w:color="auto" w:fill="auto"/>
          </w:tcPr>
          <w:p w14:paraId="055F7EF0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</w:tr>
      <w:tr w:rsidR="00544FE4" w:rsidRPr="0097106A" w14:paraId="73301CB3" w14:textId="77777777" w:rsidTr="00770D0E">
        <w:tc>
          <w:tcPr>
            <w:tcW w:w="1809" w:type="dxa"/>
            <w:tcBorders>
              <w:top w:val="single" w:sz="8" w:space="0" w:color="9BBB59"/>
              <w:left w:val="single" w:sz="8" w:space="0" w:color="9BBB59"/>
              <w:bottom w:val="single" w:sz="8" w:space="0" w:color="9BBB59"/>
            </w:tcBorders>
            <w:shd w:val="clear" w:color="auto" w:fill="auto"/>
          </w:tcPr>
          <w:p w14:paraId="6C8C1865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  <w:t>Develop</w:t>
            </w:r>
          </w:p>
        </w:tc>
        <w:tc>
          <w:tcPr>
            <w:tcW w:w="4111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14:paraId="5590DCD7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single" w:sz="8" w:space="0" w:color="9BBB59"/>
              <w:bottom w:val="single" w:sz="8" w:space="0" w:color="9BBB59"/>
              <w:right w:val="single" w:sz="8" w:space="0" w:color="9BBB59"/>
            </w:tcBorders>
            <w:shd w:val="clear" w:color="auto" w:fill="auto"/>
          </w:tcPr>
          <w:p w14:paraId="31751194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</w:tr>
      <w:tr w:rsidR="00544FE4" w:rsidRPr="0097106A" w14:paraId="2493A96D" w14:textId="77777777" w:rsidTr="00770D0E">
        <w:tc>
          <w:tcPr>
            <w:tcW w:w="1809" w:type="dxa"/>
            <w:tcBorders>
              <w:top w:val="single" w:sz="8" w:space="0" w:color="9BBB59"/>
              <w:left w:val="single" w:sz="8" w:space="0" w:color="9BBB59"/>
              <w:bottom w:val="single" w:sz="8" w:space="0" w:color="9BBB59"/>
            </w:tcBorders>
            <w:shd w:val="clear" w:color="auto" w:fill="auto"/>
          </w:tcPr>
          <w:p w14:paraId="17C9F93D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  <w:t>Implement</w:t>
            </w:r>
          </w:p>
        </w:tc>
        <w:tc>
          <w:tcPr>
            <w:tcW w:w="4111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14:paraId="3A6B5687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single" w:sz="8" w:space="0" w:color="9BBB59"/>
              <w:bottom w:val="single" w:sz="8" w:space="0" w:color="9BBB59"/>
              <w:right w:val="single" w:sz="8" w:space="0" w:color="9BBB59"/>
            </w:tcBorders>
            <w:shd w:val="clear" w:color="auto" w:fill="auto"/>
          </w:tcPr>
          <w:p w14:paraId="42E349D1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</w:tr>
      <w:tr w:rsidR="00544FE4" w:rsidRPr="0097106A" w14:paraId="39F4088D" w14:textId="77777777" w:rsidTr="00770D0E">
        <w:tc>
          <w:tcPr>
            <w:tcW w:w="1809" w:type="dxa"/>
            <w:tcBorders>
              <w:top w:val="single" w:sz="8" w:space="0" w:color="9BBB59"/>
              <w:left w:val="single" w:sz="8" w:space="0" w:color="9BBB59"/>
              <w:bottom w:val="single" w:sz="8" w:space="0" w:color="9BBB59"/>
            </w:tcBorders>
            <w:shd w:val="clear" w:color="auto" w:fill="auto"/>
          </w:tcPr>
          <w:p w14:paraId="4FD76D8C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  <w:t>Evaluate</w:t>
            </w:r>
          </w:p>
        </w:tc>
        <w:tc>
          <w:tcPr>
            <w:tcW w:w="4111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14:paraId="1692817B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single" w:sz="8" w:space="0" w:color="9BBB59"/>
              <w:bottom w:val="single" w:sz="8" w:space="0" w:color="9BBB59"/>
              <w:right w:val="single" w:sz="8" w:space="0" w:color="9BBB59"/>
            </w:tcBorders>
            <w:shd w:val="clear" w:color="auto" w:fill="auto"/>
          </w:tcPr>
          <w:p w14:paraId="0D7E1B90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</w:tr>
      <w:tr w:rsidR="00544FE4" w:rsidRPr="0097106A" w14:paraId="68A65780" w14:textId="77777777" w:rsidTr="00770D0E">
        <w:tc>
          <w:tcPr>
            <w:tcW w:w="1809" w:type="dxa"/>
            <w:shd w:val="clear" w:color="auto" w:fill="auto"/>
          </w:tcPr>
          <w:p w14:paraId="61F8EDA0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4111" w:type="dxa"/>
            <w:shd w:val="clear" w:color="auto" w:fill="auto"/>
          </w:tcPr>
          <w:p w14:paraId="25C0FC40" w14:textId="77777777" w:rsidR="00544FE4" w:rsidRPr="0097106A" w:rsidRDefault="00544FE4" w:rsidP="00770D0E">
            <w:pPr>
              <w:spacing w:after="0" w:line="240" w:lineRule="auto"/>
              <w:jc w:val="right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97106A">
              <w:rPr>
                <w:rFonts w:ascii="Cambria" w:hAnsi="Cambria"/>
                <w:b/>
                <w:sz w:val="24"/>
                <w:szCs w:val="24"/>
                <w:lang w:val="en-US"/>
              </w:rPr>
              <w:t>Total</w:t>
            </w:r>
            <w:r w:rsidRPr="0097106A">
              <w:rPr>
                <w:rFonts w:ascii="Cambria" w:hAnsi="Cambria"/>
                <w:b/>
                <w:sz w:val="24"/>
                <w:szCs w:val="24"/>
                <w:lang w:val="en-US"/>
              </w:rPr>
              <w:tab/>
            </w:r>
          </w:p>
        </w:tc>
        <w:tc>
          <w:tcPr>
            <w:tcW w:w="2835" w:type="dxa"/>
            <w:shd w:val="clear" w:color="auto" w:fill="auto"/>
          </w:tcPr>
          <w:p w14:paraId="7799F704" w14:textId="77777777" w:rsidR="00544FE4" w:rsidRPr="0097106A" w:rsidRDefault="00544FE4" w:rsidP="00770D0E">
            <w:pPr>
              <w:spacing w:after="0" w:line="240" w:lineRule="auto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97106A">
              <w:rPr>
                <w:rFonts w:ascii="Cambria" w:hAnsi="Cambria"/>
                <w:b/>
                <w:sz w:val="24"/>
                <w:szCs w:val="24"/>
                <w:lang w:val="en-US"/>
              </w:rPr>
              <w:t>$   0.00</w:t>
            </w:r>
          </w:p>
        </w:tc>
      </w:tr>
    </w:tbl>
    <w:p w14:paraId="5077BDDD" w14:textId="77777777" w:rsidR="00544FE4" w:rsidRPr="0097106A" w:rsidRDefault="00544FE4" w:rsidP="00544FE4">
      <w:pPr>
        <w:rPr>
          <w:rFonts w:ascii="Cambria" w:hAnsi="Cambria"/>
          <w:sz w:val="24"/>
          <w:szCs w:val="24"/>
          <w:lang w:val="en-US"/>
        </w:rPr>
      </w:pPr>
    </w:p>
    <w:p w14:paraId="1CBBA480" w14:textId="77777777" w:rsidR="00544FE4" w:rsidRDefault="00544FE4" w:rsidP="00544FE4">
      <w:pPr>
        <w:rPr>
          <w:rFonts w:ascii="Cambria" w:hAnsi="Cambria"/>
          <w:sz w:val="24"/>
          <w:szCs w:val="24"/>
          <w:lang w:val="en-US"/>
        </w:rPr>
      </w:pPr>
    </w:p>
    <w:p w14:paraId="65A2747A" w14:textId="77777777" w:rsidR="00544FE4" w:rsidRDefault="00544FE4" w:rsidP="00544FE4">
      <w:pPr>
        <w:rPr>
          <w:rFonts w:ascii="Cambria" w:hAnsi="Cambria"/>
          <w:sz w:val="24"/>
          <w:szCs w:val="24"/>
          <w:lang w:val="en-US"/>
        </w:rPr>
      </w:pPr>
    </w:p>
    <w:p w14:paraId="245B4C15" w14:textId="77777777" w:rsidR="00544FE4" w:rsidRDefault="00544FE4" w:rsidP="00544FE4">
      <w:pPr>
        <w:rPr>
          <w:rFonts w:ascii="Cambria" w:hAnsi="Cambria"/>
          <w:sz w:val="24"/>
          <w:szCs w:val="24"/>
          <w:lang w:val="en-US"/>
        </w:rPr>
      </w:pPr>
    </w:p>
    <w:p w14:paraId="719C956D" w14:textId="77777777" w:rsidR="00544FE4" w:rsidRPr="00544FE4" w:rsidRDefault="00544FE4" w:rsidP="00544FE4">
      <w:pPr>
        <w:pStyle w:val="ListParagraph"/>
        <w:numPr>
          <w:ilvl w:val="0"/>
          <w:numId w:val="1"/>
        </w:numPr>
        <w:rPr>
          <w:rFonts w:ascii="Cambria" w:hAnsi="Cambria"/>
          <w:sz w:val="44"/>
          <w:szCs w:val="44"/>
          <w:lang w:val="en-US"/>
        </w:rPr>
      </w:pPr>
      <w:r w:rsidRPr="00544FE4">
        <w:rPr>
          <w:rFonts w:ascii="Cambria" w:hAnsi="Cambria"/>
          <w:sz w:val="44"/>
          <w:szCs w:val="44"/>
          <w:lang w:val="en-US"/>
        </w:rPr>
        <w:lastRenderedPageBreak/>
        <w:t>Communications Plan</w:t>
      </w:r>
    </w:p>
    <w:p w14:paraId="45558B65" w14:textId="2804E9E3" w:rsidR="00544FE4" w:rsidRDefault="00544FE4" w:rsidP="00544FE4">
      <w:pPr>
        <w:rPr>
          <w:rFonts w:ascii="Cambria" w:hAnsi="Cambria"/>
          <w:sz w:val="24"/>
          <w:szCs w:val="24"/>
          <w:lang w:val="en-US"/>
        </w:rPr>
      </w:pPr>
      <w:r w:rsidRPr="00544FE4">
        <w:rPr>
          <w:rFonts w:ascii="Cambria" w:hAnsi="Cambria"/>
          <w:lang w:val="en-US"/>
        </w:rPr>
        <w:t>List the communications plan for key personnel who will be responsible for completion of the project, as well as other personnel involved in the project.</w:t>
      </w:r>
    </w:p>
    <w:tbl>
      <w:tblPr>
        <w:tblW w:w="8500" w:type="dxa"/>
        <w:tblInd w:w="118" w:type="dxa"/>
        <w:tblLook w:val="04A0" w:firstRow="1" w:lastRow="0" w:firstColumn="1" w:lastColumn="0" w:noHBand="0" w:noVBand="1"/>
      </w:tblPr>
      <w:tblGrid>
        <w:gridCol w:w="1880"/>
        <w:gridCol w:w="1574"/>
        <w:gridCol w:w="1851"/>
        <w:gridCol w:w="1613"/>
        <w:gridCol w:w="1582"/>
      </w:tblGrid>
      <w:tr w:rsidR="00544FE4" w:rsidRPr="004F3F56" w14:paraId="783D847E" w14:textId="77777777" w:rsidTr="00770D0E">
        <w:trPr>
          <w:trHeight w:val="600"/>
        </w:trPr>
        <w:tc>
          <w:tcPr>
            <w:tcW w:w="1880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7DD18A70" w14:textId="77777777" w:rsidR="00544FE4" w:rsidRPr="004F3F56" w:rsidRDefault="00544FE4" w:rsidP="00770D0E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  <w:t>Stakeholders</w:t>
            </w:r>
          </w:p>
        </w:tc>
        <w:tc>
          <w:tcPr>
            <w:tcW w:w="1574" w:type="dxa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6AB8E857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  <w:t>Document Name</w:t>
            </w:r>
          </w:p>
        </w:tc>
        <w:tc>
          <w:tcPr>
            <w:tcW w:w="1851" w:type="dxa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52B642F9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  <w:t>Document Format</w:t>
            </w:r>
          </w:p>
        </w:tc>
        <w:tc>
          <w:tcPr>
            <w:tcW w:w="1613" w:type="dxa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35341D7B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  <w:t>Contact Person</w:t>
            </w:r>
          </w:p>
        </w:tc>
        <w:tc>
          <w:tcPr>
            <w:tcW w:w="1582" w:type="dxa"/>
            <w:tcBorders>
              <w:top w:val="single" w:sz="8" w:space="0" w:color="FFFFFF"/>
              <w:left w:val="nil"/>
              <w:bottom w:val="nil"/>
              <w:right w:val="single" w:sz="8" w:space="0" w:color="FFFFFF"/>
            </w:tcBorders>
            <w:shd w:val="clear" w:color="000000" w:fill="38540A"/>
            <w:vAlign w:val="center"/>
            <w:hideMark/>
          </w:tcPr>
          <w:p w14:paraId="2B5BB50D" w14:textId="77777777" w:rsidR="00544FE4" w:rsidRPr="004F3F56" w:rsidRDefault="00544FE4" w:rsidP="00770D0E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b/>
                <w:bCs/>
                <w:color w:val="FFFFFF"/>
                <w:lang w:val="en-US"/>
              </w:rPr>
              <w:t>Due</w:t>
            </w:r>
          </w:p>
        </w:tc>
      </w:tr>
      <w:tr w:rsidR="00544FE4" w:rsidRPr="004F3F56" w14:paraId="040F9A16" w14:textId="77777777" w:rsidTr="00770D0E">
        <w:trPr>
          <w:trHeight w:val="900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6B10CEA1" w14:textId="77777777" w:rsidR="00544FE4" w:rsidRPr="004F3F56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  <w:t>Project Manager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ED3F63D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Monthly</w:t>
            </w: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 xml:space="preserve"> progress report</w:t>
            </w:r>
          </w:p>
        </w:tc>
        <w:tc>
          <w:tcPr>
            <w:tcW w:w="1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49A76D3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Hardcopy and conference call</w:t>
            </w:r>
          </w:p>
        </w:tc>
        <w:tc>
          <w:tcPr>
            <w:tcW w:w="16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4CD4F72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36DBD9A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1</w:t>
            </w: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vertAlign w:val="superscript"/>
                <w:lang w:val="en-US"/>
              </w:rPr>
              <w:t>st</w:t>
            </w: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 xml:space="preserve"> of every month, end of the day</w:t>
            </w:r>
          </w:p>
        </w:tc>
      </w:tr>
      <w:tr w:rsidR="00544FE4" w:rsidRPr="004F3F56" w14:paraId="65DA18D2" w14:textId="77777777" w:rsidTr="00770D0E">
        <w:trPr>
          <w:trHeight w:val="9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6596E900" w14:textId="77777777" w:rsidR="00544FE4" w:rsidRPr="004F3F56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97588E1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D10FE72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Weekly phone call or email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FE4C07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9B7A8F9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Every Friday, end of the day</w:t>
            </w:r>
          </w:p>
        </w:tc>
      </w:tr>
      <w:tr w:rsidR="00544FE4" w:rsidRPr="004F3F56" w14:paraId="1282171F" w14:textId="77777777" w:rsidTr="00770D0E">
        <w:trPr>
          <w:trHeight w:val="9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7AF70B40" w14:textId="77777777" w:rsidR="00544FE4" w:rsidRPr="004F3F56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27783B8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Monthly progress report</w:t>
            </w:r>
          </w:p>
        </w:tc>
        <w:tc>
          <w:tcPr>
            <w:tcW w:w="1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E051237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Monthly emails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398C93B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76CC303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 xml:space="preserve">Last </w:t>
            </w: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 xml:space="preserve">Friday, </w:t>
            </w:r>
            <w:r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of every month</w:t>
            </w:r>
          </w:p>
        </w:tc>
      </w:tr>
      <w:tr w:rsidR="00544FE4" w:rsidRPr="004F3F56" w14:paraId="53839026" w14:textId="77777777" w:rsidTr="00770D0E">
        <w:trPr>
          <w:trHeight w:val="9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3BDA940" w14:textId="77777777" w:rsidR="00544FE4" w:rsidRPr="004F3F56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12BD70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FA4C93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Emails as needed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5889E7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FAF4F58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Every Friday, end of the day</w:t>
            </w:r>
          </w:p>
        </w:tc>
      </w:tr>
      <w:tr w:rsidR="00544FE4" w:rsidRPr="004F3F56" w14:paraId="5FA09C9B" w14:textId="77777777" w:rsidTr="00770D0E">
        <w:trPr>
          <w:trHeight w:val="9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793DEFF2" w14:textId="77777777" w:rsidR="00544FE4" w:rsidRPr="004F3F56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82B1791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833EADF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Conference Call and Email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AC634A5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0DE6A4B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Every Friday, end of the day</w:t>
            </w:r>
          </w:p>
        </w:tc>
      </w:tr>
      <w:tr w:rsidR="00544FE4" w:rsidRPr="004F3F56" w14:paraId="2826E266" w14:textId="77777777" w:rsidTr="00770D0E">
        <w:trPr>
          <w:trHeight w:val="9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FA4CC96" w14:textId="77777777" w:rsidR="00544FE4" w:rsidRPr="004F3F56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496E02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C0E228E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Conference Calls and Emails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550AE00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3301F20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Bi-monthly</w:t>
            </w:r>
          </w:p>
        </w:tc>
      </w:tr>
      <w:tr w:rsidR="00544FE4" w:rsidRPr="004F3F56" w14:paraId="4B09093F" w14:textId="77777777" w:rsidTr="00770D0E">
        <w:trPr>
          <w:trHeight w:val="9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76C81960" w14:textId="77777777" w:rsidR="00544FE4" w:rsidRPr="004F3F56" w:rsidRDefault="00544FE4" w:rsidP="00770D0E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eastAsia="Times New Roman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5826C29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77C5D81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 xml:space="preserve">Hardcopy and email 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91BD409" w14:textId="77777777" w:rsidR="00544FE4" w:rsidRPr="004F3F56" w:rsidRDefault="00544FE4" w:rsidP="00770D0E">
            <w:pPr>
              <w:spacing w:after="0" w:line="240" w:lineRule="auto"/>
              <w:ind w:firstLineChars="100" w:firstLine="240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BA2439F" w14:textId="77777777" w:rsidR="00544FE4" w:rsidRPr="004F3F56" w:rsidRDefault="00544FE4" w:rsidP="00770D0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</w:pP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>1</w:t>
            </w: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vertAlign w:val="superscript"/>
                <w:lang w:val="en-US"/>
              </w:rPr>
              <w:t>st</w:t>
            </w:r>
            <w:r w:rsidRPr="004F3F56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val="en-US"/>
              </w:rPr>
              <w:t xml:space="preserve"> of every month, end of the day</w:t>
            </w:r>
          </w:p>
        </w:tc>
      </w:tr>
    </w:tbl>
    <w:p w14:paraId="34B491AD" w14:textId="77777777" w:rsidR="00544FE4" w:rsidRPr="0097106A" w:rsidRDefault="00544FE4" w:rsidP="00544FE4">
      <w:pPr>
        <w:rPr>
          <w:rFonts w:ascii="Cambria" w:hAnsi="Cambria"/>
          <w:sz w:val="24"/>
          <w:szCs w:val="24"/>
          <w:lang w:val="en-US"/>
        </w:rPr>
      </w:pPr>
    </w:p>
    <w:p w14:paraId="0E4560E2" w14:textId="77777777" w:rsidR="00544FE4" w:rsidRPr="00544FE4" w:rsidRDefault="00544FE4" w:rsidP="00544FE4">
      <w:pPr>
        <w:pStyle w:val="ListParagraph"/>
        <w:numPr>
          <w:ilvl w:val="0"/>
          <w:numId w:val="1"/>
        </w:numPr>
        <w:rPr>
          <w:rFonts w:ascii="Cambria" w:hAnsi="Cambria"/>
          <w:sz w:val="44"/>
          <w:szCs w:val="44"/>
          <w:lang w:val="en-US"/>
        </w:rPr>
      </w:pPr>
      <w:r w:rsidRPr="00544FE4">
        <w:rPr>
          <w:rFonts w:ascii="Cambria" w:hAnsi="Cambria"/>
          <w:sz w:val="44"/>
          <w:szCs w:val="44"/>
          <w:lang w:val="en-US"/>
        </w:rPr>
        <w:t>Stakeholder Contact Information</w:t>
      </w:r>
    </w:p>
    <w:p w14:paraId="255C76BB" w14:textId="77777777" w:rsidR="00544FE4" w:rsidRPr="00544FE4" w:rsidRDefault="00544FE4" w:rsidP="00544FE4">
      <w:pPr>
        <w:rPr>
          <w:rFonts w:ascii="Cambria" w:hAnsi="Cambria"/>
          <w:sz w:val="24"/>
          <w:szCs w:val="24"/>
          <w:lang w:val="en-US"/>
        </w:rPr>
      </w:pPr>
    </w:p>
    <w:sectPr w:rsidR="00544FE4" w:rsidRPr="00544FE4" w:rsidSect="001D5CAB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D24F5"/>
    <w:multiLevelType w:val="hybridMultilevel"/>
    <w:tmpl w:val="EC369C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04B61"/>
    <w:multiLevelType w:val="hybridMultilevel"/>
    <w:tmpl w:val="B39856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842A0A"/>
    <w:multiLevelType w:val="hybridMultilevel"/>
    <w:tmpl w:val="01F453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6E0581"/>
    <w:multiLevelType w:val="hybridMultilevel"/>
    <w:tmpl w:val="917CD5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8A126D"/>
    <w:multiLevelType w:val="hybridMultilevel"/>
    <w:tmpl w:val="77069DB2"/>
    <w:lvl w:ilvl="0" w:tplc="02166AF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1634B4"/>
    <w:multiLevelType w:val="hybridMultilevel"/>
    <w:tmpl w:val="36468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zcwM7K0MDMwsTBV0lEKTi0uzszPAykwrAUAbc3uEywAAAA="/>
  </w:docVars>
  <w:rsids>
    <w:rsidRoot w:val="00544FE4"/>
    <w:rsid w:val="001D5CAB"/>
    <w:rsid w:val="00301A91"/>
    <w:rsid w:val="00406D03"/>
    <w:rsid w:val="00544FE4"/>
    <w:rsid w:val="006F4235"/>
    <w:rsid w:val="00FC7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AE080"/>
  <w15:chartTrackingRefBased/>
  <w15:docId w15:val="{5687908F-8220-419B-89AC-70A919B2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FE4"/>
    <w:pPr>
      <w:spacing w:after="200" w:line="276" w:lineRule="auto"/>
    </w:pPr>
    <w:rPr>
      <w:rFonts w:ascii="Calibri" w:eastAsia="Calibri" w:hAnsi="Calibri" w:cs="Times New Roman"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544FE4"/>
    <w:pPr>
      <w:tabs>
        <w:tab w:val="left" w:pos="720"/>
        <w:tab w:val="right" w:leader="dot" w:pos="8630"/>
      </w:tabs>
      <w:spacing w:before="360" w:after="0" w:line="240" w:lineRule="auto"/>
    </w:pPr>
    <w:rPr>
      <w:rFonts w:ascii="Century Gothic" w:eastAsia="Times New Roman" w:hAnsi="Century Gothic" w:cs="Arial"/>
      <w:bCs/>
      <w:cap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44FE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D5CA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D5CAB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49965EC99E44348A39B48C22E560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8725C-4910-4A34-BD44-FF64C3C4BA46}"/>
      </w:docPartPr>
      <w:docPartBody>
        <w:p w:rsidR="00000000" w:rsidRDefault="004B1C6E" w:rsidP="004B1C6E">
          <w:pPr>
            <w:pStyle w:val="A49965EC99E44348A39B48C22E560A95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BC7989479F874E8480B6FE8ABFAF8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DE547-B7E5-44B9-A42E-985460245543}"/>
      </w:docPartPr>
      <w:docPartBody>
        <w:p w:rsidR="00000000" w:rsidRDefault="004B1C6E" w:rsidP="004B1C6E">
          <w:pPr>
            <w:pStyle w:val="BC7989479F874E8480B6FE8ABFAF86E3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B874A1B2E1C9461DA75D100B72348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D5981-147B-4ED7-B2CA-FEA92F67B104}"/>
      </w:docPartPr>
      <w:docPartBody>
        <w:p w:rsidR="00000000" w:rsidRDefault="004B1C6E" w:rsidP="004B1C6E">
          <w:pPr>
            <w:pStyle w:val="B874A1B2E1C9461DA75D100B7234893B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A3BB4D5DDF604CE28542B7D2B30B2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115D0-2E79-4F68-8BC5-0AF06E0BB100}"/>
      </w:docPartPr>
      <w:docPartBody>
        <w:p w:rsidR="00000000" w:rsidRDefault="004B1C6E" w:rsidP="004B1C6E">
          <w:pPr>
            <w:pStyle w:val="A3BB4D5DDF604CE28542B7D2B30B2B07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1C6E"/>
    <w:rsid w:val="004B1C6E"/>
    <w:rsid w:val="00804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9965EC99E44348A39B48C22E560A95">
    <w:name w:val="A49965EC99E44348A39B48C22E560A95"/>
    <w:rsid w:val="004B1C6E"/>
  </w:style>
  <w:style w:type="paragraph" w:customStyle="1" w:styleId="BC7989479F874E8480B6FE8ABFAF86E3">
    <w:name w:val="BC7989479F874E8480B6FE8ABFAF86E3"/>
    <w:rsid w:val="004B1C6E"/>
  </w:style>
  <w:style w:type="paragraph" w:customStyle="1" w:styleId="858C5B8849B745C388B369815A77844E">
    <w:name w:val="858C5B8849B745C388B369815A77844E"/>
    <w:rsid w:val="004B1C6E"/>
  </w:style>
  <w:style w:type="paragraph" w:customStyle="1" w:styleId="B874A1B2E1C9461DA75D100B7234893B">
    <w:name w:val="B874A1B2E1C9461DA75D100B7234893B"/>
    <w:rsid w:val="004B1C6E"/>
  </w:style>
  <w:style w:type="paragraph" w:customStyle="1" w:styleId="A3BB4D5DDF604CE28542B7D2B30B2B07">
    <w:name w:val="A3BB4D5DDF604CE28542B7D2B30B2B07"/>
    <w:rsid w:val="004B1C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emester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D71ED24-521F-41E1-9092-B01E54362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69</Words>
  <Characters>495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Project Proposal</dc:title>
  <dc:subject/>
  <dc:creator>Student Name</dc:creator>
  <cp:keywords/>
  <dc:description/>
  <cp:lastModifiedBy>Erica Krueger</cp:lastModifiedBy>
  <cp:revision>2</cp:revision>
  <dcterms:created xsi:type="dcterms:W3CDTF">2019-04-19T17:31:00Z</dcterms:created>
  <dcterms:modified xsi:type="dcterms:W3CDTF">2019-04-19T17:31:00Z</dcterms:modified>
</cp:coreProperties>
</file>